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CE0E96" w14:textId="77777777" w:rsidR="00234E0F" w:rsidRDefault="00000000">
      <w:pPr>
        <w:pStyle w:val="Title"/>
      </w:pPr>
      <w:r>
        <w:t>The implication of the aggressive emission target on the Indonesian electricity sector</w:t>
      </w:r>
    </w:p>
    <w:p w14:paraId="14127DE4" w14:textId="77777777" w:rsidR="00234E0F" w:rsidRDefault="00000000">
      <w:pPr>
        <w:pStyle w:val="Author"/>
      </w:pPr>
      <w:r>
        <w:t>Krisna Gupta</w:t>
      </w:r>
    </w:p>
    <w:p w14:paraId="4C852367" w14:textId="3418213C" w:rsidR="00AB7FE6" w:rsidRPr="00AB7FE6" w:rsidRDefault="00AB7FE6" w:rsidP="00AB7FE6">
      <w:pPr>
        <w:pStyle w:val="BodyText"/>
        <w:jc w:val="center"/>
      </w:pPr>
      <w:r>
        <w:t>Politeknik APP Jakarta</w:t>
      </w:r>
    </w:p>
    <w:p w14:paraId="24744ECC" w14:textId="77777777" w:rsidR="00234E0F" w:rsidRDefault="00000000">
      <w:pPr>
        <w:pStyle w:val="Date"/>
      </w:pPr>
      <w:r>
        <w:t>November 10, 2023</w:t>
      </w:r>
    </w:p>
    <w:p w14:paraId="1CFFC014" w14:textId="77777777" w:rsidR="00234E0F" w:rsidRDefault="00000000">
      <w:pPr>
        <w:pStyle w:val="Abstract"/>
      </w:pPr>
      <w:r>
        <w:t>The pledge to reduce emission has reached a new height globally, and Indonesia is no exception. According to Indonesia’s latest NDCs, it vowed to reduce emission by 31.9% to 43.2%. One of the key for Indonesia to reduce its emission is electrification, which makes greening the grid a priority for the Indonesian government. However, Indonesia has been relying heavily on coal while the growth of renewable is slow. A linear optimization technique show that cleaning the indonesian electricity sector from coal leads to a potential increase in cost by 37%. The key to reduce this cost increase is by enabling the Indonesian independent power producers, which grow their electricity generation much faster than the state owned company. The government must improve the efficiency of procurement, improve its pricing, and forego local content requirements, if it wants to achieve its emission target.</w:t>
      </w:r>
    </w:p>
    <w:p w14:paraId="4B5DD6E9" w14:textId="7608F9BF" w:rsidR="00AB7FE6" w:rsidRPr="00AB7FE6" w:rsidRDefault="00AB7FE6" w:rsidP="00AB7FE6">
      <w:pPr>
        <w:pStyle w:val="BodyText"/>
      </w:pPr>
      <w:r>
        <w:t>JEL: D24. Q48</w:t>
      </w:r>
    </w:p>
    <w:p w14:paraId="1A787C2F" w14:textId="77777777" w:rsidR="00234E0F" w:rsidRDefault="00000000">
      <w:pPr>
        <w:pStyle w:val="Heading2"/>
      </w:pPr>
      <w:bookmarkStart w:id="0" w:name="introduction"/>
      <w:r>
        <w:t>1 Introduction</w:t>
      </w:r>
    </w:p>
    <w:p w14:paraId="1B40E467" w14:textId="77777777" w:rsidR="00234E0F" w:rsidRDefault="00000000">
      <w:pPr>
        <w:pStyle w:val="FirstParagraph"/>
      </w:pPr>
      <w:r>
        <w:t>The importance to ramp up efforts to decarbonize Indonesian energy sector just reached a new height.The Indonesian government joined the global bandwagon of committing to a more emission reduction target. Just before the 27</w:t>
      </w:r>
      <m:oMath>
        <m:sSup>
          <m:sSupPr>
            <m:ctrlPr>
              <w:rPr>
                <w:rFonts w:ascii="Cambria Math" w:hAnsi="Cambria Math"/>
              </w:rPr>
            </m:ctrlPr>
          </m:sSupPr>
          <m:e>
            <m:r>
              <w:rPr>
                <w:rFonts w:ascii="Cambria Math" w:hAnsi="Cambria Math"/>
              </w:rPr>
              <m:t>​</m:t>
            </m:r>
          </m:e>
          <m:sup>
            <m:r>
              <w:rPr>
                <w:rFonts w:ascii="Cambria Math" w:hAnsi="Cambria Math"/>
              </w:rPr>
              <m:t>t</m:t>
            </m:r>
          </m:sup>
        </m:sSup>
        <m:r>
          <w:rPr>
            <w:rFonts w:ascii="Cambria Math" w:hAnsi="Cambria Math"/>
          </w:rPr>
          <m:t>h</m:t>
        </m:r>
      </m:oMath>
      <w:r>
        <w:t xml:space="preserve"> session of the Conference of the PRties (COP27), The Indonesian government comitted to a more aggresive reduction of greenhouse gas (GHG) emission by 31.90% by 2030, or by 43.20% with the help of other countries (Resosudarmo, Rezki, and Effendi 2023).</w:t>
      </w:r>
    </w:p>
    <w:p w14:paraId="23870847" w14:textId="77777777" w:rsidR="00234E0F" w:rsidRDefault="00000000">
      <w:pPr>
        <w:pStyle w:val="BodyText"/>
      </w:pPr>
      <w:r>
        <w:t>For the energy sector, the Indonesian government pledged to reduce the emission from energy sector by 12.5% or by 15.5% with the global help. Energy sector remains an important emitter of GHG in Indonesia. While the target is not as aggresive as the forestry and land use sector, the energy sector is going to account for 58.17% of the total emission in 2030 under the business as usual (BAU) projection (Resosudarmo, Rezki, and Effendi 2023).</w:t>
      </w:r>
    </w:p>
    <w:p w14:paraId="0E5562DD" w14:textId="77777777" w:rsidR="00234E0F" w:rsidRDefault="00000000">
      <w:pPr>
        <w:pStyle w:val="BodyText"/>
      </w:pPr>
      <w:r>
        <w:t>In the energy sector, electricity generation will play an even greater role going forward. The latest data suggests the Indonesian electricity sector to provide around 20% of the Indonesian total energy needs (Wahyuni 2022; MoEF 2021). This share, however, will increase as the Indonesia nudge toward electrification of cooking and transportation (Resosudarmo, Rezki, and Effendi 2023). Meanwhile, the Indonesian electricity sector aimed to have zero emission by 2040, far quicker than energy and other sectors in general [Edianto (2022);iea]. Greening the Indonesian grid, therefore, become one of the most important challenge the Indonesian government must met to achieve the emission target (Burke et al. 2019; Resosudarmo, Rezki, and Effendi 2023; IEA 2022; Edianto 2022).</w:t>
      </w:r>
    </w:p>
    <w:p w14:paraId="7CBE6E4E" w14:textId="77777777" w:rsidR="00234E0F" w:rsidRDefault="00000000">
      <w:pPr>
        <w:pStyle w:val="BodyText"/>
      </w:pPr>
      <w:r>
        <w:lastRenderedPageBreak/>
        <w:t>This paper aims to discuss the cost of the Indonesian electricity transition toward renewable under the government’s aggressive emission target. Linear optimization assume perfect substitution with constraints is chosen as the preferred method to project the cost of electricity. Linear optimization is suitable for a perfect substitution grid (Cowell 2006; Sargent and Stachurski, n.d.). Moreover, the method is simple enough to replicate and provides a useful to make projection and plans given a proper parameterization and constraints.</w:t>
      </w:r>
    </w:p>
    <w:p w14:paraId="309AA51E" w14:textId="77777777" w:rsidR="00234E0F" w:rsidRDefault="00000000">
      <w:pPr>
        <w:pStyle w:val="BodyText"/>
      </w:pPr>
      <w:r>
        <w:t>Results suggests that the Indonesian government will be able to reach its NDC targets without and additional cost to the consumer. This is true as long as Indonesia cover the larger cost of renewables by replacing other fossil fuel source with coal. A grid without coal, as envisioned by the Indonesian government in 2040 (Edianto 2022; MEMR 2020a), would increase the cost of electricity by 37%, a non-trivial increase. This increase must be abated by either a significant reduction of renewable prices, or a subsidy.</w:t>
      </w:r>
    </w:p>
    <w:p w14:paraId="37BD3043" w14:textId="77777777" w:rsidR="00234E0F" w:rsidRDefault="00000000">
      <w:pPr>
        <w:pStyle w:val="BodyText"/>
      </w:pPr>
      <w:r>
        <w:t>Further discussion is made on the viability of this transition. The most promising renewable in Indonesia so far is solar PV. However, the adoption speed is hindered by incompetent bureaucrats and local content requirement imposed on government projects. Also discussed is the role a newly regulated carbon market in Indonesia. This is, however, also have its own challenges.</w:t>
      </w:r>
    </w:p>
    <w:p w14:paraId="6FF1554D" w14:textId="77777777" w:rsidR="00234E0F" w:rsidRDefault="00000000">
      <w:pPr>
        <w:pStyle w:val="BodyText"/>
      </w:pPr>
      <w:r>
        <w:t>Enabling the growth of Independent Power Producers (IPP) is key since their renewable growth far outpaced the state owned electricity company. The government must improve its bureaucratic efficiency so procurements can be conducted much faster with a better certainty. Electricity price needs to be made more flexible to cater for niche off-grid consumers. Lastly, nudging local industries with local content requirement hinders the adoption rate of renewables, and one has to give.</w:t>
      </w:r>
    </w:p>
    <w:p w14:paraId="18625872" w14:textId="77777777" w:rsidR="00234E0F" w:rsidRDefault="00000000">
      <w:pPr>
        <w:pStyle w:val="BodyText"/>
      </w:pPr>
      <w:r>
        <w:t>The next section discusses the literature around the new emission target and Indonesia’s electricity sector. Section 3 explains the method of choice. Section 4 discusses the results and its implications toward greening the grid, and section 5 concludes.</w:t>
      </w:r>
    </w:p>
    <w:p w14:paraId="0FE7CF6E" w14:textId="77777777" w:rsidR="00234E0F" w:rsidRDefault="00000000">
      <w:pPr>
        <w:pStyle w:val="Heading2"/>
      </w:pPr>
      <w:bookmarkStart w:id="1" w:name="indonesia-electricity-outlook"/>
      <w:bookmarkEnd w:id="0"/>
      <w:r>
        <w:t>2 Indonesia electricity outlook</w:t>
      </w:r>
    </w:p>
    <w:p w14:paraId="4B0D6369" w14:textId="77777777" w:rsidR="00234E0F" w:rsidRDefault="00000000">
      <w:pPr>
        <w:pStyle w:val="FirstParagraph"/>
      </w:pPr>
      <w:r>
        <w:t>Just prior the COP27, Indonesia submitted an optimistic document describing its updated nationally determined contributions (NDCs) (Resosudarmo, Rezki, and Effendi 2023). Indonesia pledged to reduce total emission by 31.9% under CM1 and 43.2% under CM2</w:t>
      </w:r>
      <w:r>
        <w:rPr>
          <w:rStyle w:val="FootnoteReference"/>
        </w:rPr>
        <w:footnoteReference w:id="1"/>
      </w:r>
      <w:r>
        <w:t>. Meanwhile, the energy sector is pledged to reduce emission by 12.5% and 15.5% under CM1 and CM2 respectively.</w:t>
      </w:r>
    </w:p>
    <w:p w14:paraId="5BAB92AD" w14:textId="77777777" w:rsidR="00234E0F" w:rsidRDefault="00000000">
      <w:pPr>
        <w:pStyle w:val="BodyText"/>
      </w:pPr>
      <w:r>
        <w:t xml:space="preserve">The strategy to achieve this target relies heavily on electrification of energy (IEA 2022). According to the Indonesian government’s roadmap, Indonesia would supply 25% of the total energy from renewables by 2030 (Resosudarmo, Rezki, and Effendi 2023). On the </w:t>
      </w:r>
      <w:r>
        <w:lastRenderedPageBreak/>
        <w:t>demand side, it projects a 5.5 million of electric cars, 8.5 million of electric motorcycles, and 5 million households with induction cookers in in 2030 (Resosudarmo, Rezki, and Effendi 2023). Indeed, electrification is an important part of the Indonesian effort to fulfill its NDCs.</w:t>
      </w:r>
    </w:p>
    <w:p w14:paraId="6026E763" w14:textId="77777777" w:rsidR="00234E0F" w:rsidRDefault="00000000">
      <w:pPr>
        <w:pStyle w:val="BodyText"/>
      </w:pPr>
      <w:r>
        <w:t xml:space="preserve">Indonesians are among a relatively smaller consumers of electricity, and its use is concentrated mostly in Java island (Burke and Kurniawati 2018). The electricity market is dominated by the state-owned firm, </w:t>
      </w:r>
      <w:r>
        <w:rPr>
          <w:i/>
          <w:iCs/>
        </w:rPr>
        <w:t>Perusahaan Listrik Negara</w:t>
      </w:r>
      <w:r>
        <w:t xml:space="preserve"> (PLN), in both distribution and generation (Resosudarmo, Rezki, and Effendi 2023). While an Independent Power Producer (IPP) is allowed to generate electricity, they must sell it to PLN as the sole distributor of electricity.</w:t>
      </w:r>
    </w:p>
    <w:p w14:paraId="4F87BA6C" w14:textId="77777777" w:rsidR="00234E0F" w:rsidRDefault="00000000">
      <w:pPr>
        <w:pStyle w:val="BodyText"/>
      </w:pPr>
      <w:r>
        <w:t>Electricity pricing is highly regulated by the government (Burke and Kurniawati 2018). The electricity tariff schedule is layered and differentiated between consumers. The tariff schedule is separated by households, business, and industry. For each group, tariff is discriminated further by its maximum volt-ampere. Moreover, households are often the highest receiver of subsidy and consequently pay the lowest on electricity compared to businesses and industries (Burke and Kurniawati 2018).</w:t>
      </w:r>
    </w:p>
    <w:p w14:paraId="2507ABEF" w14:textId="77777777" w:rsidR="00234E0F" w:rsidRDefault="00000000">
      <w:pPr>
        <w:pStyle w:val="BodyText"/>
      </w:pPr>
      <w:r>
        <w:t xml:space="preserve">PLN is central to Indonesia’s electrification strategy. Renewable is projected to be the source of 52% of PLN’s electricity generation (MEMR 2020a). However, the road toward greening the greed seems slow. According to PLN (2021) statistics, the percentage of renewables generated by PLN in 2021 is only 8% (see </w:t>
      </w:r>
      <w:hyperlink w:anchor="tbl-pln">
        <w:r>
          <w:rPr>
            <w:rStyle w:val="Hyperlink"/>
          </w:rPr>
          <w:t>Table 1</w:t>
        </w:r>
      </w:hyperlink>
      <w:r>
        <w:t>). A large majority of the renewable electricity is sourced by hydropower and geothermal. Additionally, the growth of renewable electricity since 1998 (31.2%) is dwarfed by PLN’s total capacity growth (144.08%). Indeed, the majority of PLN’s capacity growth is from coal, defying the global trend (Lolla and Yang 2021; Burke and Kurniawati 2018).</w:t>
      </w:r>
    </w:p>
    <w:p w14:paraId="325BBC7A" w14:textId="77777777" w:rsidR="00234E0F" w:rsidRDefault="00000000">
      <w:pPr>
        <w:pStyle w:val="TableCaption"/>
      </w:pPr>
      <w:bookmarkStart w:id="2" w:name="tbl-pln"/>
      <w:r>
        <w:t>Table 1: The amount of renewable electricity by PLN (GWh)</w:t>
      </w:r>
    </w:p>
    <w:tbl>
      <w:tblPr>
        <w:tblStyle w:val="Table"/>
        <w:tblW w:w="0" w:type="auto"/>
        <w:tblLook w:val="0020" w:firstRow="1" w:lastRow="0" w:firstColumn="0" w:lastColumn="0" w:noHBand="0" w:noVBand="0"/>
      </w:tblPr>
      <w:tblGrid>
        <w:gridCol w:w="1420"/>
        <w:gridCol w:w="1484"/>
        <w:gridCol w:w="1484"/>
      </w:tblGrid>
      <w:tr w:rsidR="00234E0F" w14:paraId="1713478C" w14:textId="77777777" w:rsidTr="00234E0F">
        <w:trPr>
          <w:cnfStyle w:val="100000000000" w:firstRow="1" w:lastRow="0" w:firstColumn="0" w:lastColumn="0" w:oddVBand="0" w:evenVBand="0" w:oddHBand="0" w:evenHBand="0" w:firstRowFirstColumn="0" w:firstRowLastColumn="0" w:lastRowFirstColumn="0" w:lastRowLastColumn="0"/>
          <w:tblHeader/>
        </w:trPr>
        <w:tc>
          <w:tcPr>
            <w:tcW w:w="0" w:type="auto"/>
          </w:tcPr>
          <w:p w14:paraId="045A6732" w14:textId="77777777" w:rsidR="00234E0F" w:rsidRDefault="00000000">
            <w:pPr>
              <w:pStyle w:val="Compact"/>
            </w:pPr>
            <w:r>
              <w:t>source</w:t>
            </w:r>
          </w:p>
        </w:tc>
        <w:tc>
          <w:tcPr>
            <w:tcW w:w="0" w:type="auto"/>
          </w:tcPr>
          <w:p w14:paraId="1B359899" w14:textId="77777777" w:rsidR="00234E0F" w:rsidRDefault="00000000">
            <w:pPr>
              <w:pStyle w:val="Compact"/>
            </w:pPr>
            <w:r>
              <w:t>1998 (GWh)</w:t>
            </w:r>
          </w:p>
        </w:tc>
        <w:tc>
          <w:tcPr>
            <w:tcW w:w="0" w:type="auto"/>
          </w:tcPr>
          <w:p w14:paraId="722BD83B" w14:textId="77777777" w:rsidR="00234E0F" w:rsidRDefault="00000000">
            <w:pPr>
              <w:pStyle w:val="Compact"/>
            </w:pPr>
            <w:r>
              <w:t>2021 (GWh)</w:t>
            </w:r>
          </w:p>
        </w:tc>
      </w:tr>
      <w:tr w:rsidR="00234E0F" w14:paraId="01745C21" w14:textId="77777777">
        <w:tc>
          <w:tcPr>
            <w:tcW w:w="0" w:type="auto"/>
          </w:tcPr>
          <w:p w14:paraId="59AC7FED" w14:textId="77777777" w:rsidR="00234E0F" w:rsidRDefault="00000000">
            <w:pPr>
              <w:pStyle w:val="Compact"/>
            </w:pPr>
            <w:r>
              <w:t>Hydro</w:t>
            </w:r>
          </w:p>
        </w:tc>
        <w:tc>
          <w:tcPr>
            <w:tcW w:w="0" w:type="auto"/>
          </w:tcPr>
          <w:p w14:paraId="49B49E88" w14:textId="77777777" w:rsidR="00234E0F" w:rsidRDefault="00000000">
            <w:pPr>
              <w:pStyle w:val="Compact"/>
            </w:pPr>
            <w:r>
              <w:t>9,649.00</w:t>
            </w:r>
          </w:p>
        </w:tc>
        <w:tc>
          <w:tcPr>
            <w:tcW w:w="0" w:type="auto"/>
          </w:tcPr>
          <w:p w14:paraId="3132B5C7" w14:textId="77777777" w:rsidR="00234E0F" w:rsidRDefault="00000000">
            <w:pPr>
              <w:pStyle w:val="Compact"/>
            </w:pPr>
            <w:r>
              <w:t>11,869.30</w:t>
            </w:r>
          </w:p>
        </w:tc>
      </w:tr>
      <w:tr w:rsidR="00234E0F" w14:paraId="2EA2E8E8" w14:textId="77777777">
        <w:tc>
          <w:tcPr>
            <w:tcW w:w="0" w:type="auto"/>
          </w:tcPr>
          <w:p w14:paraId="67FF0061" w14:textId="77777777" w:rsidR="00234E0F" w:rsidRDefault="00000000">
            <w:pPr>
              <w:pStyle w:val="Compact"/>
            </w:pPr>
            <w:r>
              <w:t>Geothermal</w:t>
            </w:r>
          </w:p>
        </w:tc>
        <w:tc>
          <w:tcPr>
            <w:tcW w:w="0" w:type="auto"/>
          </w:tcPr>
          <w:p w14:paraId="3CBE7164" w14:textId="77777777" w:rsidR="00234E0F" w:rsidRDefault="00000000">
            <w:pPr>
              <w:pStyle w:val="Compact"/>
            </w:pPr>
            <w:r>
              <w:t>2,616.80</w:t>
            </w:r>
          </w:p>
        </w:tc>
        <w:tc>
          <w:tcPr>
            <w:tcW w:w="0" w:type="auto"/>
          </w:tcPr>
          <w:p w14:paraId="7110DAB3" w14:textId="77777777" w:rsidR="00234E0F" w:rsidRDefault="00000000">
            <w:pPr>
              <w:pStyle w:val="Compact"/>
            </w:pPr>
            <w:r>
              <w:t>4,216.17</w:t>
            </w:r>
          </w:p>
        </w:tc>
      </w:tr>
      <w:tr w:rsidR="00234E0F" w14:paraId="51349F96" w14:textId="77777777">
        <w:tc>
          <w:tcPr>
            <w:tcW w:w="0" w:type="auto"/>
          </w:tcPr>
          <w:p w14:paraId="3ACDEB11" w14:textId="77777777" w:rsidR="00234E0F" w:rsidRDefault="00000000">
            <w:pPr>
              <w:pStyle w:val="Compact"/>
            </w:pPr>
            <w:r>
              <w:t>Solar</w:t>
            </w:r>
          </w:p>
        </w:tc>
        <w:tc>
          <w:tcPr>
            <w:tcW w:w="0" w:type="auto"/>
          </w:tcPr>
          <w:p w14:paraId="08BFBC67" w14:textId="77777777" w:rsidR="00234E0F" w:rsidRDefault="00000000">
            <w:pPr>
              <w:pStyle w:val="Compact"/>
            </w:pPr>
            <w:r>
              <w:t>-</w:t>
            </w:r>
          </w:p>
        </w:tc>
        <w:tc>
          <w:tcPr>
            <w:tcW w:w="0" w:type="auto"/>
          </w:tcPr>
          <w:p w14:paraId="3EAB6AFF" w14:textId="77777777" w:rsidR="00234E0F" w:rsidRDefault="00000000">
            <w:pPr>
              <w:pStyle w:val="Compact"/>
            </w:pPr>
            <w:r>
              <w:t>5.63</w:t>
            </w:r>
          </w:p>
        </w:tc>
      </w:tr>
      <w:tr w:rsidR="00234E0F" w14:paraId="176233F4" w14:textId="77777777">
        <w:tc>
          <w:tcPr>
            <w:tcW w:w="0" w:type="auto"/>
          </w:tcPr>
          <w:p w14:paraId="6ADB2D5C" w14:textId="77777777" w:rsidR="00234E0F" w:rsidRDefault="00000000">
            <w:pPr>
              <w:pStyle w:val="Compact"/>
            </w:pPr>
            <w:r>
              <w:t>Wind</w:t>
            </w:r>
          </w:p>
        </w:tc>
        <w:tc>
          <w:tcPr>
            <w:tcW w:w="0" w:type="auto"/>
          </w:tcPr>
          <w:p w14:paraId="75680387" w14:textId="77777777" w:rsidR="00234E0F" w:rsidRDefault="00000000">
            <w:pPr>
              <w:pStyle w:val="Compact"/>
            </w:pPr>
            <w:r>
              <w:t>-</w:t>
            </w:r>
          </w:p>
        </w:tc>
        <w:tc>
          <w:tcPr>
            <w:tcW w:w="0" w:type="auto"/>
          </w:tcPr>
          <w:p w14:paraId="325C3B78" w14:textId="77777777" w:rsidR="00234E0F" w:rsidRDefault="00000000">
            <w:pPr>
              <w:pStyle w:val="Compact"/>
            </w:pPr>
            <w:r>
              <w:t>-</w:t>
            </w:r>
          </w:p>
        </w:tc>
      </w:tr>
    </w:tbl>
    <w:bookmarkEnd w:id="2"/>
    <w:p w14:paraId="2D6FC473" w14:textId="77777777" w:rsidR="00234E0F" w:rsidRDefault="00000000">
      <w:pPr>
        <w:pStyle w:val="BodyText"/>
      </w:pPr>
      <w:r>
        <w:t>The slow growth of renewables stem from the Indonesian’s reliance on coal (Resosudarmo, Rezki, and Effendi 2023; Burke et al. 2019). Coal is cheap, abundant, and reliable, reducing the incentives to look for alternative. Moreover, PLN’s pricing is highly regulated by the government. Meaning, already relatively low, Indonesian electricity price cannot be raised by PLN when it is needed. The Indonesian government also would like to limit subsidy, leading to further reliance on coal (Resosudarmo, Rezki, and Effendi 2023).</w:t>
      </w:r>
    </w:p>
    <w:p w14:paraId="33D03B15" w14:textId="77777777" w:rsidR="00234E0F" w:rsidRDefault="00000000">
      <w:pPr>
        <w:pStyle w:val="BodyText"/>
      </w:pPr>
      <w:r>
        <w:t xml:space="preserve">Indonesia’s renewables are coming mostly from hydropower and geothermal. Unfortunately, the two sources are growing very slowly, mainly due to a slow land acquisition, especially geothermal (Burke et al. 2019). Indonesia’s wind potential is not promising, leaving solar Photovoltaic (solar PV) as the best soource of renewable growth (Burke et al. 2019; IEA 2022). Indonesia has a good potential for solar energy and may </w:t>
      </w:r>
      <w:r>
        <w:lastRenderedPageBreak/>
        <w:t>utilize floating solar panels above waters (Blakers and Silalahi 2023). The ecological impact of blocking the sun on water may still need studies.</w:t>
      </w:r>
    </w:p>
    <w:p w14:paraId="56775D29" w14:textId="77777777" w:rsidR="00234E0F" w:rsidRDefault="00000000">
      <w:pPr>
        <w:pStyle w:val="BodyText"/>
      </w:pPr>
      <w:r>
        <w:t>While the PLN’s renewable accounts for only 8% of total PLN generation, renewable accounts for 17% of total general electricity generation (Lolla and Yang 2021). This majority of the discrepancy may come from IPPs. In 2021, around 36.79% of the Indonesian electricity is generated by IPPs, which is only accounting for 3.78% of total generation in 1998. Moreover, it is projected that IPP would provide 64% of electricity in 2030 (MEMR 2020a). This shows the importance of IPPs for improving the Indonesian renewable electricity capacity.</w:t>
      </w:r>
    </w:p>
    <w:p w14:paraId="3C3DC124" w14:textId="77777777" w:rsidR="00234E0F" w:rsidRDefault="00000000">
      <w:pPr>
        <w:pStyle w:val="BodyText"/>
      </w:pPr>
      <w:r>
        <w:t>The popularity of IPP rises in 2013 when the government announced reverse auction for solar panel (Burke et al. 2019). In 2021, out of 225 megawatts solar energy capacity in Indonesia, only 21.34 MW (9%) belongs to PLN. However, a limitation imposed on foreign involvement in both investment and product components as well as low administrative capacity slow down the growth (Burke et al. 2019). Moreover, some projects are too expensive for PLN. Since it does not control price, it cannot impose a premium pricing for some expensive IPP projects. Lastly, an overcapacity of coal electricity leads PLN to slow down its third-party purchases of renewables. Direct competition with PLN’s own asset is also a known problem in supporting renewable electricity (Burke et al. 2019).</w:t>
      </w:r>
    </w:p>
    <w:p w14:paraId="2827545A" w14:textId="77777777" w:rsidR="00234E0F" w:rsidRDefault="00000000">
      <w:pPr>
        <w:pStyle w:val="BodyText"/>
      </w:pPr>
      <w:r>
        <w:t>In short, financial capacity needs to be improved. PLN’s lack of pricing prower and subsidies limit its capacity to invest and absorb energy invested by third party generators. It may need to early-retire a large number of coal powerplant. The government also need to improve grid infrastructure and general project infrastructure to lower the cost of building new renewable generators and its transmission. According to MEMR (2020b), Indonesia needs Rp 3,500 trillion ($0.23 trillion) to achieve its NDCs targets.</w:t>
      </w:r>
    </w:p>
    <w:p w14:paraId="07DBC51C" w14:textId="77777777" w:rsidR="00234E0F" w:rsidRDefault="00000000">
      <w:pPr>
        <w:pStyle w:val="BodyText"/>
      </w:pPr>
      <w:r>
        <w:t>Internal financing is constrained considering the limitation of Indonesia’s domestic saving and fiscal capacity (Gupta 2021; Resosudarmo, Rezki, and Effendi 2023). One way to improve this situation is to find alternative source of funds like the carbon tax. In 2021, The Indonesian government issued regulations for implementing an emission trading system (ETS) (Resosudarmo, Rezki, and Effendi 2023). The idea is the government will set a carbon-cap for firms to emit. Firms who emit less than their allowance can sell those quota to firms plan to emit more than its carbon-cap. If a firm emits too much without buying an allowance, it will be taxed at the ETS market price.</w:t>
      </w:r>
    </w:p>
    <w:p w14:paraId="1525706E" w14:textId="77777777" w:rsidR="00234E0F" w:rsidRDefault="00000000">
      <w:pPr>
        <w:pStyle w:val="BodyText"/>
      </w:pPr>
      <w:r>
        <w:t>A pilot project in 2021 results an average carbon price of 2 USD per tonne of carbon dioxide and a proposed a 30 IDR/kgCO2 carbon tax (Putri 2022). This pricing translates to around an extra 0.6 IDR/KWh addition to electricity price. The official ETS market was implemented on September 2023 by IDXCarbon. The Resulting price was around 63 IDR/kgCO2 Wiku (2023), which translated roughly to 1.2 IDR/KWh. For comparison, The Chinese ETS resulted in around 5 USD per tonne of carbon dioxide, while the price of carbon in the European Union (EU) ETS is 96 USD in 2023 (World Bank 2023).</w:t>
      </w:r>
    </w:p>
    <w:p w14:paraId="5856FAB6" w14:textId="77777777" w:rsidR="00234E0F" w:rsidRDefault="00000000">
      <w:pPr>
        <w:pStyle w:val="BodyText"/>
      </w:pPr>
      <w:r>
        <w:t xml:space="preserve">The government plans to reduce the carbon-cap every year. In a perfectly functioning carbon market, The cap reduction will reduce the carbon-cap available to buy, which will push carbon price (and consequently the carbon tax) upwards. If the carbon price is high </w:t>
      </w:r>
      <w:r>
        <w:lastRenderedPageBreak/>
        <w:t>enough, it will incentive firms to either invest in green energy, reduce its energy consumption altogether, or pay the taxes under the high ETS price. The latter would help the government finance the desired investment in green energy.</w:t>
      </w:r>
    </w:p>
    <w:p w14:paraId="1BDCEE4A" w14:textId="77777777" w:rsidR="00234E0F" w:rsidRDefault="00000000">
      <w:pPr>
        <w:pStyle w:val="BodyText"/>
      </w:pPr>
      <w:r>
        <w:t>Indonesia electricity consumption is only a quarter of the world average (Burke and Kurniawati 2018), many of them are poor</w:t>
      </w:r>
      <w:r>
        <w:rPr>
          <w:rStyle w:val="FootnoteReference"/>
        </w:rPr>
        <w:footnoteReference w:id="2"/>
      </w:r>
      <w:r>
        <w:t>. As Indonesia aspires to grow faster, the consumption of electricity needs to increase. A low carbon quota and an electricity price that’s too high may discourage access to electricity and increase inequality (Pearse and Bohm 2015). According to a simulation by Effendi and Resosudarmo (2021), developing renewable electricity may increase poverty incidence in Indonesia by 10-13 percentage points.</w:t>
      </w:r>
    </w:p>
    <w:p w14:paraId="05AE3C04" w14:textId="77777777" w:rsidR="00234E0F" w:rsidRDefault="00000000">
      <w:pPr>
        <w:pStyle w:val="Heading2"/>
      </w:pPr>
      <w:bookmarkStart w:id="3" w:name="simulation"/>
      <w:bookmarkEnd w:id="1"/>
      <w:r>
        <w:t>3 Simulation</w:t>
      </w:r>
    </w:p>
    <w:p w14:paraId="08412299" w14:textId="77777777" w:rsidR="00234E0F" w:rsidRDefault="00000000">
      <w:pPr>
        <w:pStyle w:val="FirstParagraph"/>
      </w:pPr>
      <w:r>
        <w:t>This paper proposes a linear optimization method to simulate the state of Indonesian electricity given a changes in carbon quota and prices. The strength of linear optimization method lies in its simplicity in execution and in explaining the resulting output (Sargent and Stachurski, n.d.). A fully linear system also warrant a solution, and can be adjusted easily by parameterization or additional equations.</w:t>
      </w:r>
    </w:p>
    <w:p w14:paraId="45D90373" w14:textId="77777777" w:rsidR="00234E0F" w:rsidRDefault="00000000">
      <w:pPr>
        <w:pStyle w:val="BodyText"/>
      </w:pPr>
      <w:r>
        <w:t>A fully linear system may not represent well the industry’s electricity supply in general. However, if direct competition among different supplier as in (Burke et al. 2019) is indeed holds back renewable adoptions, it is likely the perfect substitution be feasible. In the presence of additional contraints, we can poses a restrictions on the parameters.</w:t>
      </w:r>
    </w:p>
    <w:p w14:paraId="316631A3" w14:textId="77777777" w:rsidR="00234E0F" w:rsidRDefault="00000000">
      <w:pPr>
        <w:pStyle w:val="BodyText"/>
      </w:pPr>
      <w:r>
        <w:t>This section focuses on building the system, parameterization, and scenarion descriptions.</w:t>
      </w:r>
    </w:p>
    <w:p w14:paraId="388B1268" w14:textId="77777777" w:rsidR="00234E0F" w:rsidRDefault="00000000">
      <w:pPr>
        <w:pStyle w:val="Heading3"/>
      </w:pPr>
      <w:bookmarkStart w:id="4" w:name="the-linear-system"/>
      <w:r>
        <w:t>3.1 The linear system</w:t>
      </w:r>
    </w:p>
    <w:p w14:paraId="4A4DF19A" w14:textId="77777777" w:rsidR="00234E0F" w:rsidRDefault="00000000">
      <w:pPr>
        <w:pStyle w:val="FirstParagraph"/>
      </w:pPr>
      <w:r>
        <w:t xml:space="preserve">Let </w:t>
      </w:r>
      <m:oMath>
        <m:r>
          <w:rPr>
            <w:rFonts w:ascii="Cambria Math" w:hAnsi="Cambria Math"/>
          </w:rPr>
          <m:t>Q</m:t>
        </m:r>
      </m:oMath>
      <w:r>
        <w:t xml:space="preserve"> be a quantity produced by the Indonesian economy which is nested with a leontief production function with energy. That is, </w:t>
      </w:r>
      <m:oMath>
        <m:r>
          <w:rPr>
            <w:rFonts w:ascii="Cambria Math" w:hAnsi="Cambria Math"/>
          </w:rPr>
          <m:t>Q</m:t>
        </m:r>
        <m:r>
          <m:rPr>
            <m:sty m:val="p"/>
          </m:rPr>
          <w:rPr>
            <w:rFonts w:ascii="Cambria Math" w:hAnsi="Cambria Math"/>
          </w:rPr>
          <m:t>=min</m:t>
        </m:r>
        <m:d>
          <m:dPr>
            <m:ctrlPr>
              <w:rPr>
                <w:rFonts w:ascii="Cambria Math" w:hAnsi="Cambria Math"/>
              </w:rPr>
            </m:ctrlPr>
          </m:dPr>
          <m:e>
            <m:r>
              <w:rPr>
                <w:rFonts w:ascii="Cambria Math" w:hAnsi="Cambria Math"/>
              </w:rPr>
              <m:t>F</m:t>
            </m:r>
            <m:d>
              <m:dPr>
                <m:ctrlPr>
                  <w:rPr>
                    <w:rFonts w:ascii="Cambria Math" w:hAnsi="Cambria Math"/>
                  </w:rPr>
                </m:ctrlPr>
              </m:dPr>
              <m:e>
                <m:r>
                  <m:rPr>
                    <m:sty m:val="p"/>
                  </m:rPr>
                  <w:rPr>
                    <w:rFonts w:ascii="Cambria Math" w:hAnsi="Cambria Math"/>
                  </w:rPr>
                  <m:t>.</m:t>
                </m:r>
              </m:e>
            </m:d>
            <m:r>
              <m:rPr>
                <m:sty m:val="p"/>
              </m:rPr>
              <w:rPr>
                <w:rFonts w:ascii="Cambria Math" w:hAnsi="Cambria Math"/>
              </w:rPr>
              <m:t>,</m:t>
            </m:r>
            <m:r>
              <w:rPr>
                <w:rFonts w:ascii="Cambria Math" w:hAnsi="Cambria Math"/>
              </w:rPr>
              <m:t>G</m:t>
            </m:r>
            <m:d>
              <m:dPr>
                <m:ctrlPr>
                  <w:rPr>
                    <w:rFonts w:ascii="Cambria Math" w:hAnsi="Cambria Math"/>
                  </w:rPr>
                </m:ctrlPr>
              </m:dPr>
              <m:e>
                <m:r>
                  <w:rPr>
                    <w:rFonts w:ascii="Cambria Math" w:hAnsi="Cambria Math"/>
                  </w:rPr>
                  <m:t>ω</m:t>
                </m:r>
              </m:e>
            </m:d>
          </m:e>
        </m:d>
      </m:oMath>
      <w:r>
        <w:t xml:space="preserve">, where </w:t>
      </w:r>
      <m:oMath>
        <m:r>
          <w:rPr>
            <w:rFonts w:ascii="Cambria Math" w:hAnsi="Cambria Math"/>
          </w:rPr>
          <m:t>F</m:t>
        </m:r>
      </m:oMath>
      <w:r>
        <w:t xml:space="preserve"> is a combination of factors such as capital and labour. Let </w:t>
      </w:r>
      <m:oMath>
        <m:r>
          <w:rPr>
            <w:rFonts w:ascii="Cambria Math" w:hAnsi="Cambria Math"/>
          </w:rPr>
          <m:t>Ω</m:t>
        </m:r>
      </m:oMath>
      <w:r>
        <w:t xml:space="preserve"> be the total energy required to produce </w:t>
      </w:r>
      <m:oMath>
        <m:r>
          <w:rPr>
            <w:rFonts w:ascii="Cambria Math" w:hAnsi="Cambria Math"/>
          </w:rPr>
          <m:t>Q</m:t>
        </m:r>
      </m:oMath>
      <w:r>
        <w:t xml:space="preserve"> in one period. The economy produces </w:t>
      </w:r>
      <m:oMath>
        <m:r>
          <w:rPr>
            <w:rFonts w:ascii="Cambria Math" w:hAnsi="Cambria Math"/>
          </w:rPr>
          <m:t>ω</m:t>
        </m:r>
      </m:oMath>
      <w:r>
        <w:t xml:space="preserve"> with a fully substitute sources:</w:t>
      </w:r>
    </w:p>
    <w:p w14:paraId="2B3A8846" w14:textId="77777777" w:rsidR="00234E0F" w:rsidRDefault="00000000">
      <w:pPr>
        <w:pStyle w:val="BodyText"/>
      </w:pPr>
      <m:oMathPara>
        <m:oMathParaPr>
          <m:jc m:val="center"/>
        </m:oMathParaPr>
        <m:oMath>
          <m:r>
            <w:rPr>
              <w:rFonts w:ascii="Cambria Math" w:hAnsi="Cambria Math"/>
            </w:rPr>
            <m:t>ω</m:t>
          </m:r>
          <m:r>
            <m:rPr>
              <m:sty m:val="p"/>
            </m:rP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a</m:t>
              </m:r>
            </m:sub>
          </m:sSub>
          <m:r>
            <m:rPr>
              <m:sty m:val="p"/>
            </m:rP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b</m:t>
              </m:r>
            </m:sub>
          </m:sSub>
          <m:r>
            <m:rPr>
              <m:sty m:val="p"/>
            </m:rP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g</m:t>
              </m:r>
            </m:sub>
          </m:sSub>
        </m:oMath>
      </m:oMathPara>
    </w:p>
    <w:p w14:paraId="7F8AAB69" w14:textId="77777777" w:rsidR="00234E0F" w:rsidRDefault="00000000">
      <w:pPr>
        <w:pStyle w:val="FirstParagraph"/>
      </w:pPr>
      <w:r>
        <w:t xml:space="preserve">where </w:t>
      </w:r>
      <m:oMath>
        <m:sSub>
          <m:sSubPr>
            <m:ctrlPr>
              <w:rPr>
                <w:rFonts w:ascii="Cambria Math" w:hAnsi="Cambria Math"/>
              </w:rPr>
            </m:ctrlPr>
          </m:sSubPr>
          <m:e>
            <m:r>
              <w:rPr>
                <w:rFonts w:ascii="Cambria Math" w:hAnsi="Cambria Math"/>
              </w:rPr>
              <m:t>w</m:t>
            </m:r>
          </m:e>
          <m:sub>
            <m:r>
              <w:rPr>
                <w:rFonts w:ascii="Cambria Math" w:hAnsi="Cambria Math"/>
              </w:rPr>
              <m:t>a</m:t>
            </m:r>
          </m:sub>
        </m:sSub>
      </m:oMath>
      <w:r>
        <w:t xml:space="preserve"> is the amount of clean energy used, while </w:t>
      </w:r>
      <m:oMath>
        <m:sSub>
          <m:sSubPr>
            <m:ctrlPr>
              <w:rPr>
                <w:rFonts w:ascii="Cambria Math" w:hAnsi="Cambria Math"/>
              </w:rPr>
            </m:ctrlPr>
          </m:sSubPr>
          <m:e>
            <m:r>
              <w:rPr>
                <w:rFonts w:ascii="Cambria Math" w:hAnsi="Cambria Math"/>
              </w:rPr>
              <m:t>w</m:t>
            </m:r>
          </m:e>
          <m:sub>
            <m:r>
              <w:rPr>
                <w:rFonts w:ascii="Cambria Math" w:hAnsi="Cambria Math"/>
              </w:rPr>
              <m:t>b</m:t>
            </m:r>
          </m:sub>
        </m:sSub>
      </m:oMath>
      <w:r>
        <w:t xml:space="preserve"> and </w:t>
      </w:r>
      <m:oMath>
        <m:sSub>
          <m:sSubPr>
            <m:ctrlPr>
              <w:rPr>
                <w:rFonts w:ascii="Cambria Math" w:hAnsi="Cambria Math"/>
              </w:rPr>
            </m:ctrlPr>
          </m:sSubPr>
          <m:e>
            <m:r>
              <w:rPr>
                <w:rFonts w:ascii="Cambria Math" w:hAnsi="Cambria Math"/>
              </w:rPr>
              <m:t>w</m:t>
            </m:r>
          </m:e>
          <m:sub>
            <m:r>
              <w:rPr>
                <w:rFonts w:ascii="Cambria Math" w:hAnsi="Cambria Math"/>
              </w:rPr>
              <m:t>g</m:t>
            </m:r>
          </m:sub>
        </m:sSub>
      </m:oMath>
      <w:r>
        <w:t xml:space="preserve"> are coal and gas respectively. if </w:t>
      </w:r>
      <m:oMath>
        <m:r>
          <w:rPr>
            <w:rFonts w:ascii="Cambria Math" w:hAnsi="Cambria Math"/>
          </w:rPr>
          <m:t>p</m:t>
        </m:r>
      </m:oMath>
      <w:r>
        <w:t xml:space="preserve"> is a vector of prices of the three sources of energy and </w:t>
      </w:r>
      <m:oMath>
        <m:r>
          <w:rPr>
            <w:rFonts w:ascii="Cambria Math" w:hAnsi="Cambria Math"/>
          </w:rPr>
          <m:t>w</m:t>
        </m:r>
        <m:r>
          <m:rPr>
            <m:sty m:val="p"/>
          </m:rP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a</m:t>
            </m:r>
          </m:sub>
        </m:sSub>
        <m:r>
          <m:rPr>
            <m:sty m:val="p"/>
          </m:rP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b</m:t>
            </m:r>
          </m:sub>
        </m:sSub>
        <m:r>
          <m:rPr>
            <m:sty m:val="p"/>
          </m:rP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g</m:t>
            </m:r>
          </m:sub>
        </m:sSub>
        <m:r>
          <m:rPr>
            <m:sty m:val="p"/>
          </m:rPr>
          <w:rPr>
            <w:rFonts w:ascii="Cambria Math" w:hAnsi="Cambria Math"/>
          </w:rPr>
          <m:t>}</m:t>
        </m:r>
      </m:oMath>
      <w:r>
        <w:t xml:space="preserve">, producers in the economy are faced with a cost minimization problem to produce </w:t>
      </w:r>
      <m:oMath>
        <m:r>
          <w:rPr>
            <w:rFonts w:ascii="Cambria Math" w:hAnsi="Cambria Math"/>
          </w:rPr>
          <m:t>Q</m:t>
        </m:r>
      </m:oMath>
      <w:r>
        <w:t xml:space="preserve">, and by extension, </w:t>
      </w:r>
      <m:oMath>
        <m:r>
          <w:rPr>
            <w:rFonts w:ascii="Cambria Math" w:hAnsi="Cambria Math"/>
          </w:rPr>
          <m:t>ω</m:t>
        </m:r>
      </m:oMath>
      <w:r>
        <w:t>.</w:t>
      </w:r>
    </w:p>
    <w:p w14:paraId="05DECE03" w14:textId="77777777" w:rsidR="00234E0F" w:rsidRDefault="00000000">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limLow>
                  <m:limLowPr>
                    <m:ctrlPr>
                      <w:rPr>
                        <w:rFonts w:ascii="Cambria Math" w:hAnsi="Cambria Math"/>
                      </w:rPr>
                    </m:ctrlPr>
                  </m:limLowPr>
                  <m:e>
                    <m:r>
                      <m:rPr>
                        <m:sty m:val="p"/>
                      </m:rPr>
                      <w:rPr>
                        <w:rFonts w:ascii="Cambria Math" w:hAnsi="Cambria Math"/>
                      </w:rPr>
                      <m:t>min</m:t>
                    </m:r>
                  </m:e>
                  <m:lim>
                    <m:r>
                      <w:rPr>
                        <w:rFonts w:ascii="Cambria Math" w:hAnsi="Cambria Math"/>
                      </w:rPr>
                      <m:t>w</m:t>
                    </m:r>
                  </m:lim>
                </m:limLow>
                <m:r>
                  <w:rPr>
                    <w:rFonts w:ascii="Cambria Math" w:hAnsi="Cambria Math"/>
                  </w:rPr>
                  <m:t> </m:t>
                </m:r>
              </m:e>
              <m:e>
                <m:r>
                  <w:rPr>
                    <w:rFonts w:ascii="Cambria Math" w:hAnsi="Cambria Math"/>
                  </w:rPr>
                  <m:t>p</m:t>
                </m:r>
                <m:r>
                  <m:rPr>
                    <m:sty m:val="p"/>
                  </m:rPr>
                  <w:rPr>
                    <w:rFonts w:ascii="Cambria Math" w:hAnsi="Cambria Math"/>
                  </w:rPr>
                  <m:t>⋅</m:t>
                </m:r>
                <m:r>
                  <w:rPr>
                    <w:rFonts w:ascii="Cambria Math" w:hAnsi="Cambria Math"/>
                  </w:rPr>
                  <m:t>w</m:t>
                </m:r>
              </m:e>
            </m:mr>
            <m:mr>
              <m:e>
                <m:r>
                  <m:rPr>
                    <m:nor/>
                  </m:rPr>
                  <m:t xml:space="preserve">subject to </m:t>
                </m:r>
                <m:r>
                  <w:rPr>
                    <w:rFonts w:ascii="Cambria Math" w:hAnsi="Cambria Math"/>
                  </w:rPr>
                  <m:t> </m:t>
                </m:r>
              </m:e>
              <m:e>
                <m:r>
                  <w:rPr>
                    <w:rFonts w:ascii="Cambria Math" w:hAnsi="Cambria Math"/>
                  </w:rPr>
                  <m:t>ω</m:t>
                </m:r>
                <m:r>
                  <m:rPr>
                    <m:sty m:val="p"/>
                  </m:rP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a</m:t>
                    </m:r>
                  </m:sub>
                </m:sSub>
                <m:r>
                  <m:rPr>
                    <m:sty m:val="p"/>
                  </m:rP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b</m:t>
                    </m:r>
                  </m:sub>
                </m:sSub>
                <m:r>
                  <m:rPr>
                    <m:sty m:val="p"/>
                  </m:rP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g</m:t>
                    </m:r>
                  </m:sub>
                </m:sSub>
              </m:e>
            </m:mr>
          </m:m>
        </m:oMath>
      </m:oMathPara>
    </w:p>
    <w:p w14:paraId="4F920E19" w14:textId="77777777" w:rsidR="00234E0F" w:rsidRDefault="00000000">
      <w:pPr>
        <w:pStyle w:val="FirstParagraph"/>
      </w:pPr>
      <w:r>
        <w:lastRenderedPageBreak/>
        <w:t xml:space="preserve">In this setting, </w:t>
      </w:r>
      <m:oMath>
        <m:r>
          <w:rPr>
            <w:rFonts w:ascii="Cambria Math" w:hAnsi="Cambria Math"/>
          </w:rPr>
          <m:t>ω</m:t>
        </m:r>
      </m:oMath>
      <w:r>
        <w:t xml:space="preserve"> is taken as exogenous as the consequence of the Leontief production nest. That is, factor of production is the driver of </w:t>
      </w:r>
      <m:oMath>
        <m:r>
          <w:rPr>
            <w:rFonts w:ascii="Cambria Math" w:hAnsi="Cambria Math"/>
          </w:rPr>
          <m:t>Q</m:t>
        </m:r>
      </m:oMath>
      <w:r>
        <w:t xml:space="preserve"> and consequently </w:t>
      </w:r>
      <m:oMath>
        <m:r>
          <w:rPr>
            <w:rFonts w:ascii="Cambria Math" w:hAnsi="Cambria Math"/>
          </w:rPr>
          <m:t>ω</m:t>
        </m:r>
      </m:oMath>
      <w:r>
        <w:t xml:space="preserve">. This assumption allows the use of the cost minimization technique and observe the cost impact of idiosyncratic shock to prices or </w:t>
      </w:r>
      <m:oMath>
        <m:r>
          <w:rPr>
            <w:rFonts w:ascii="Cambria Math" w:hAnsi="Cambria Math"/>
          </w:rPr>
          <m:t>ω</m:t>
        </m:r>
      </m:oMath>
      <w:r>
        <w:t xml:space="preserve"> (and </w:t>
      </w:r>
      <m:oMath>
        <m:r>
          <w:rPr>
            <w:rFonts w:ascii="Cambria Math" w:hAnsi="Cambria Math"/>
          </w:rPr>
          <m:t>Q</m:t>
        </m:r>
      </m:oMath>
      <w:r>
        <w:t xml:space="preserve"> by extension) if one needs to change the total output (Cowell 2006).</w:t>
      </w:r>
    </w:p>
    <w:p w14:paraId="3133BA16" w14:textId="77777777" w:rsidR="00234E0F" w:rsidRDefault="00000000">
      <w:pPr>
        <w:pStyle w:val="BodyText"/>
      </w:pPr>
      <w:r>
        <w:t>We improve this setting by adding emission constraints. We limit total emission coming from the use of each source of energy. Next, we limit how much the total combination of emissions from these sources is allowed. This variable, then, can be set exogenously to reflect the government’s preference of emission.</w:t>
      </w:r>
    </w:p>
    <w:p w14:paraId="2876B223" w14:textId="77777777" w:rsidR="00234E0F" w:rsidRDefault="00000000">
      <w:pPr>
        <w:pStyle w:val="BodyText"/>
      </w:pPr>
      <w:r>
        <w:t xml:space="preserve">Let </w:t>
      </w:r>
      <m:oMath>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g</m:t>
        </m:r>
      </m:oMath>
      <w:r>
        <w:t xml:space="preserve"> be parameters which reflect emission generated per megawatt hour by </w:t>
      </w:r>
      <m:oMath>
        <m:sSub>
          <m:sSubPr>
            <m:ctrlPr>
              <w:rPr>
                <w:rFonts w:ascii="Cambria Math" w:hAnsi="Cambria Math"/>
              </w:rPr>
            </m:ctrlPr>
          </m:sSubPr>
          <m:e>
            <m:r>
              <w:rPr>
                <w:rFonts w:ascii="Cambria Math" w:hAnsi="Cambria Math"/>
              </w:rPr>
              <m:t>w</m:t>
            </m:r>
          </m:e>
          <m:sub>
            <m:r>
              <w:rPr>
                <w:rFonts w:ascii="Cambria Math" w:hAnsi="Cambria Math"/>
              </w:rPr>
              <m:t>a</m:t>
            </m:r>
          </m:sub>
        </m:sSub>
        <m:r>
          <m:rPr>
            <m:sty m:val="p"/>
          </m:rP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b</m:t>
            </m:r>
          </m:sub>
        </m:sSub>
        <m:r>
          <m:rPr>
            <m:sty m:val="p"/>
          </m:rP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g</m:t>
            </m:r>
          </m:sub>
        </m:sSub>
      </m:oMath>
      <w:r>
        <w:t xml:space="preserve"> respectively. Let </w:t>
      </w:r>
      <m:oMath>
        <m:r>
          <w:rPr>
            <w:rFonts w:ascii="Cambria Math" w:hAnsi="Cambria Math"/>
          </w:rPr>
          <m:t>ε</m:t>
        </m:r>
      </m:oMath>
      <w:r>
        <w:t xml:space="preserve"> be the total emission generated by the Indonesian electricity sector, Then the total emission generated by these sources is:</w:t>
      </w:r>
    </w:p>
    <w:p w14:paraId="6C9CC1E1" w14:textId="77777777" w:rsidR="00234E0F" w:rsidRDefault="00000000">
      <w:pPr>
        <w:pStyle w:val="BodyText"/>
      </w:pPr>
      <m:oMathPara>
        <m:oMathParaPr>
          <m:jc m:val="center"/>
        </m:oMathParaPr>
        <m:oMath>
          <m:r>
            <w:rPr>
              <w:rFonts w:ascii="Cambria Math" w:hAnsi="Cambria Math"/>
            </w:rPr>
            <m:t>a</m:t>
          </m:r>
          <m:sSub>
            <m:sSubPr>
              <m:ctrlPr>
                <w:rPr>
                  <w:rFonts w:ascii="Cambria Math" w:hAnsi="Cambria Math"/>
                </w:rPr>
              </m:ctrlPr>
            </m:sSubPr>
            <m:e>
              <m:r>
                <w:rPr>
                  <w:rFonts w:ascii="Cambria Math" w:hAnsi="Cambria Math"/>
                </w:rPr>
                <m:t>w</m:t>
              </m:r>
            </m:e>
            <m:sub>
              <m:r>
                <w:rPr>
                  <w:rFonts w:ascii="Cambria Math" w:hAnsi="Cambria Math"/>
                </w:rPr>
                <m:t>a</m:t>
              </m:r>
            </m:sub>
          </m:sSub>
          <m:r>
            <m:rPr>
              <m:sty m:val="p"/>
            </m:rPr>
            <w:rPr>
              <w:rFonts w:ascii="Cambria Math" w:hAnsi="Cambria Math"/>
            </w:rPr>
            <m:t>+</m:t>
          </m:r>
          <m:r>
            <w:rPr>
              <w:rFonts w:ascii="Cambria Math" w:hAnsi="Cambria Math"/>
            </w:rPr>
            <m:t>b</m:t>
          </m:r>
          <m:sSub>
            <m:sSubPr>
              <m:ctrlPr>
                <w:rPr>
                  <w:rFonts w:ascii="Cambria Math" w:hAnsi="Cambria Math"/>
                </w:rPr>
              </m:ctrlPr>
            </m:sSubPr>
            <m:e>
              <m:r>
                <w:rPr>
                  <w:rFonts w:ascii="Cambria Math" w:hAnsi="Cambria Math"/>
                </w:rPr>
                <m:t>w</m:t>
              </m:r>
            </m:e>
            <m:sub>
              <m:r>
                <w:rPr>
                  <w:rFonts w:ascii="Cambria Math" w:hAnsi="Cambria Math"/>
                </w:rPr>
                <m:t>b</m:t>
              </m:r>
            </m:sub>
          </m:sSub>
          <m:r>
            <m:rPr>
              <m:sty m:val="p"/>
            </m:rPr>
            <w:rPr>
              <w:rFonts w:ascii="Cambria Math" w:hAnsi="Cambria Math"/>
            </w:rPr>
            <m:t>+</m:t>
          </m:r>
          <m:r>
            <w:rPr>
              <w:rFonts w:ascii="Cambria Math" w:hAnsi="Cambria Math"/>
            </w:rPr>
            <m:t>g</m:t>
          </m:r>
          <m:sSub>
            <m:sSubPr>
              <m:ctrlPr>
                <w:rPr>
                  <w:rFonts w:ascii="Cambria Math" w:hAnsi="Cambria Math"/>
                </w:rPr>
              </m:ctrlPr>
            </m:sSubPr>
            <m:e>
              <m:r>
                <w:rPr>
                  <w:rFonts w:ascii="Cambria Math" w:hAnsi="Cambria Math"/>
                </w:rPr>
                <m:t>w</m:t>
              </m:r>
            </m:e>
            <m:sub>
              <m:r>
                <w:rPr>
                  <w:rFonts w:ascii="Cambria Math" w:hAnsi="Cambria Math"/>
                </w:rPr>
                <m:t>g</m:t>
              </m:r>
            </m:sub>
          </m:sSub>
          <m:r>
            <m:rPr>
              <m:sty m:val="p"/>
            </m:rPr>
            <w:rPr>
              <w:rFonts w:ascii="Cambria Math" w:hAnsi="Cambria Math"/>
            </w:rPr>
            <m:t>=</m:t>
          </m:r>
          <m:r>
            <w:rPr>
              <w:rFonts w:ascii="Cambria Math" w:hAnsi="Cambria Math"/>
            </w:rPr>
            <m:t>ε</m:t>
          </m:r>
        </m:oMath>
      </m:oMathPara>
    </w:p>
    <w:p w14:paraId="54C6B46C" w14:textId="77777777" w:rsidR="00234E0F" w:rsidRDefault="00000000">
      <w:pPr>
        <w:pStyle w:val="FirstParagraph"/>
      </w:pPr>
      <w:r>
        <w:t>With the above emission constraint, we have a complete linear system as follows:</w:t>
      </w:r>
    </w:p>
    <w:p w14:paraId="66046B6C" w14:textId="77777777" w:rsidR="00234E0F" w:rsidRDefault="00000000">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limLow>
                  <m:limLowPr>
                    <m:ctrlPr>
                      <w:rPr>
                        <w:rFonts w:ascii="Cambria Math" w:hAnsi="Cambria Math"/>
                      </w:rPr>
                    </m:ctrlPr>
                  </m:limLowPr>
                  <m:e>
                    <m:r>
                      <m:rPr>
                        <m:sty m:val="p"/>
                      </m:rPr>
                      <w:rPr>
                        <w:rFonts w:ascii="Cambria Math" w:hAnsi="Cambria Math"/>
                      </w:rPr>
                      <m:t>min</m:t>
                    </m:r>
                  </m:e>
                  <m:lim>
                    <m:r>
                      <w:rPr>
                        <w:rFonts w:ascii="Cambria Math" w:hAnsi="Cambria Math"/>
                      </w:rPr>
                      <m:t>W</m:t>
                    </m:r>
                  </m:lim>
                </m:limLow>
                <m:r>
                  <w:rPr>
                    <w:rFonts w:ascii="Cambria Math" w:hAnsi="Cambria Math"/>
                  </w:rPr>
                  <m:t> </m:t>
                </m:r>
              </m:e>
              <m:e>
                <m:r>
                  <w:rPr>
                    <w:rFonts w:ascii="Cambria Math" w:hAnsi="Cambria Math"/>
                  </w:rPr>
                  <m:t>p</m:t>
                </m:r>
                <m:r>
                  <m:rPr>
                    <m:sty m:val="p"/>
                  </m:rPr>
                  <w:rPr>
                    <w:rFonts w:ascii="Cambria Math" w:hAnsi="Cambria Math"/>
                  </w:rPr>
                  <m:t>⋅</m:t>
                </m:r>
                <m:r>
                  <w:rPr>
                    <w:rFonts w:ascii="Cambria Math" w:hAnsi="Cambria Math"/>
                  </w:rPr>
                  <m:t>w</m:t>
                </m:r>
              </m:e>
            </m:mr>
            <m:mr>
              <m:e>
                <m:r>
                  <m:rPr>
                    <m:nor/>
                  </m:rPr>
                  <m:t xml:space="preserve">subject to </m:t>
                </m:r>
                <m:r>
                  <w:rPr>
                    <w:rFonts w:ascii="Cambria Math" w:hAnsi="Cambria Math"/>
                  </w:rPr>
                  <m:t> </m:t>
                </m:r>
              </m:e>
              <m:e>
                <m:sSub>
                  <m:sSubPr>
                    <m:ctrlPr>
                      <w:rPr>
                        <w:rFonts w:ascii="Cambria Math" w:hAnsi="Cambria Math"/>
                      </w:rPr>
                    </m:ctrlPr>
                  </m:sSubPr>
                  <m:e>
                    <m:r>
                      <w:rPr>
                        <w:rFonts w:ascii="Cambria Math" w:hAnsi="Cambria Math"/>
                      </w:rPr>
                      <m:t>w</m:t>
                    </m:r>
                  </m:e>
                  <m:sub>
                    <m:r>
                      <w:rPr>
                        <w:rFonts w:ascii="Cambria Math" w:hAnsi="Cambria Math"/>
                      </w:rPr>
                      <m:t>a</m:t>
                    </m:r>
                  </m:sub>
                </m:sSub>
                <m:r>
                  <m:rPr>
                    <m:sty m:val="p"/>
                  </m:rP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b</m:t>
                    </m:r>
                  </m:sub>
                </m:sSub>
                <m:r>
                  <m:rPr>
                    <m:sty m:val="p"/>
                  </m:rP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g</m:t>
                    </m:r>
                  </m:sub>
                </m:sSub>
                <m:r>
                  <m:rPr>
                    <m:sty m:val="p"/>
                  </m:rPr>
                  <w:rPr>
                    <w:rFonts w:ascii="Cambria Math" w:hAnsi="Cambria Math"/>
                  </w:rPr>
                  <m:t>≥</m:t>
                </m:r>
                <m:r>
                  <w:rPr>
                    <w:rFonts w:ascii="Cambria Math" w:hAnsi="Cambria Math"/>
                  </w:rPr>
                  <m:t>ω</m:t>
                </m:r>
              </m:e>
            </m:mr>
            <m:mr>
              <m:e/>
              <m:e>
                <m:r>
                  <w:rPr>
                    <w:rFonts w:ascii="Cambria Math" w:hAnsi="Cambria Math"/>
                  </w:rPr>
                  <m:t>a</m:t>
                </m:r>
                <m:sSub>
                  <m:sSubPr>
                    <m:ctrlPr>
                      <w:rPr>
                        <w:rFonts w:ascii="Cambria Math" w:hAnsi="Cambria Math"/>
                      </w:rPr>
                    </m:ctrlPr>
                  </m:sSubPr>
                  <m:e>
                    <m:r>
                      <w:rPr>
                        <w:rFonts w:ascii="Cambria Math" w:hAnsi="Cambria Math"/>
                      </w:rPr>
                      <m:t>w</m:t>
                    </m:r>
                  </m:e>
                  <m:sub>
                    <m:r>
                      <w:rPr>
                        <w:rFonts w:ascii="Cambria Math" w:hAnsi="Cambria Math"/>
                      </w:rPr>
                      <m:t>a</m:t>
                    </m:r>
                  </m:sub>
                </m:sSub>
                <m:r>
                  <m:rPr>
                    <m:sty m:val="p"/>
                  </m:rPr>
                  <w:rPr>
                    <w:rFonts w:ascii="Cambria Math" w:hAnsi="Cambria Math"/>
                  </w:rPr>
                  <m:t>+</m:t>
                </m:r>
                <m:r>
                  <w:rPr>
                    <w:rFonts w:ascii="Cambria Math" w:hAnsi="Cambria Math"/>
                  </w:rPr>
                  <m:t>b</m:t>
                </m:r>
                <m:sSub>
                  <m:sSubPr>
                    <m:ctrlPr>
                      <w:rPr>
                        <w:rFonts w:ascii="Cambria Math" w:hAnsi="Cambria Math"/>
                      </w:rPr>
                    </m:ctrlPr>
                  </m:sSubPr>
                  <m:e>
                    <m:r>
                      <w:rPr>
                        <w:rFonts w:ascii="Cambria Math" w:hAnsi="Cambria Math"/>
                      </w:rPr>
                      <m:t>w</m:t>
                    </m:r>
                  </m:e>
                  <m:sub>
                    <m:r>
                      <w:rPr>
                        <w:rFonts w:ascii="Cambria Math" w:hAnsi="Cambria Math"/>
                      </w:rPr>
                      <m:t>b</m:t>
                    </m:r>
                  </m:sub>
                </m:sSub>
                <m:r>
                  <m:rPr>
                    <m:sty m:val="p"/>
                  </m:rPr>
                  <w:rPr>
                    <w:rFonts w:ascii="Cambria Math" w:hAnsi="Cambria Math"/>
                  </w:rPr>
                  <m:t>+</m:t>
                </m:r>
                <m:r>
                  <w:rPr>
                    <w:rFonts w:ascii="Cambria Math" w:hAnsi="Cambria Math"/>
                  </w:rPr>
                  <m:t>g</m:t>
                </m:r>
                <m:sSub>
                  <m:sSubPr>
                    <m:ctrlPr>
                      <w:rPr>
                        <w:rFonts w:ascii="Cambria Math" w:hAnsi="Cambria Math"/>
                      </w:rPr>
                    </m:ctrlPr>
                  </m:sSubPr>
                  <m:e>
                    <m:r>
                      <w:rPr>
                        <w:rFonts w:ascii="Cambria Math" w:hAnsi="Cambria Math"/>
                      </w:rPr>
                      <m:t>w</m:t>
                    </m:r>
                  </m:e>
                  <m:sub>
                    <m:r>
                      <w:rPr>
                        <w:rFonts w:ascii="Cambria Math" w:hAnsi="Cambria Math"/>
                      </w:rPr>
                      <m:t>g</m:t>
                    </m:r>
                  </m:sub>
                </m:sSub>
                <m:r>
                  <m:rPr>
                    <m:sty m:val="p"/>
                  </m:rPr>
                  <w:rPr>
                    <w:rFonts w:ascii="Cambria Math" w:hAnsi="Cambria Math"/>
                  </w:rPr>
                  <m:t>≤</m:t>
                </m:r>
                <m:r>
                  <w:rPr>
                    <w:rFonts w:ascii="Cambria Math" w:hAnsi="Cambria Math"/>
                  </w:rPr>
                  <m:t>ε</m:t>
                </m:r>
              </m:e>
            </m:mr>
            <m:mr>
              <m:e/>
              <m:e>
                <m:sSub>
                  <m:sSubPr>
                    <m:ctrlPr>
                      <w:rPr>
                        <w:rFonts w:ascii="Cambria Math" w:hAnsi="Cambria Math"/>
                      </w:rPr>
                    </m:ctrlPr>
                  </m:sSubPr>
                  <m:e>
                    <m:r>
                      <w:rPr>
                        <w:rFonts w:ascii="Cambria Math" w:hAnsi="Cambria Math"/>
                      </w:rPr>
                      <m:t>w</m:t>
                    </m:r>
                  </m:e>
                  <m:sub>
                    <m:r>
                      <w:rPr>
                        <w:rFonts w:ascii="Cambria Math" w:hAnsi="Cambria Math"/>
                      </w:rPr>
                      <m:t>a</m:t>
                    </m:r>
                  </m:sub>
                </m:sSub>
                <m:r>
                  <m:rPr>
                    <m:sty m:val="p"/>
                  </m:rP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b</m:t>
                    </m:r>
                  </m:sub>
                </m:sSub>
                <m:r>
                  <m:rPr>
                    <m:sty m:val="p"/>
                  </m:rP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g</m:t>
                    </m:r>
                  </m:sub>
                </m:sSub>
                <m:r>
                  <m:rPr>
                    <m:sty m:val="p"/>
                  </m:rPr>
                  <w:rPr>
                    <w:rFonts w:ascii="Cambria Math" w:hAnsi="Cambria Math"/>
                  </w:rPr>
                  <m:t>≥</m:t>
                </m:r>
                <m:r>
                  <w:rPr>
                    <w:rFonts w:ascii="Cambria Math" w:hAnsi="Cambria Math"/>
                  </w:rPr>
                  <m:t>0</m:t>
                </m:r>
              </m:e>
            </m:mr>
          </m:m>
        </m:oMath>
      </m:oMathPara>
    </w:p>
    <w:p w14:paraId="529A066B" w14:textId="77777777" w:rsidR="00234E0F" w:rsidRDefault="00000000">
      <w:pPr>
        <w:pStyle w:val="FirstParagraph"/>
      </w:pPr>
      <w:r>
        <w:t xml:space="preserve">Cost minimization allows for the calculation of compensating variation, which is the compensation for the consumer to maintain the same level of electricity consumption under an economic shock (Cowell 2006). The shock of the model can come from two exogenous variables </w:t>
      </w:r>
      <m:oMath>
        <m:r>
          <w:rPr>
            <w:rFonts w:ascii="Cambria Math" w:hAnsi="Cambria Math"/>
          </w:rPr>
          <m:t>p</m:t>
        </m:r>
      </m:oMath>
      <w:r>
        <w:t xml:space="preserve"> which reflects a carbon tax, or </w:t>
      </w:r>
      <m:oMath>
        <m:r>
          <w:rPr>
            <w:rFonts w:ascii="Cambria Math" w:hAnsi="Cambria Math"/>
          </w:rPr>
          <m:t>ε</m:t>
        </m:r>
      </m:oMath>
      <w:r>
        <w:t xml:space="preserve"> which reflects how much carbon quota is given in the economy as a whole.</w:t>
      </w:r>
    </w:p>
    <w:p w14:paraId="79F51E32" w14:textId="77777777" w:rsidR="00234E0F" w:rsidRDefault="00000000">
      <w:pPr>
        <w:pStyle w:val="Heading3"/>
      </w:pPr>
      <w:bookmarkStart w:id="5" w:name="parameterization"/>
      <w:bookmarkEnd w:id="4"/>
      <w:r>
        <w:t>3.2 parameterization</w:t>
      </w:r>
    </w:p>
    <w:p w14:paraId="4B945083" w14:textId="77777777" w:rsidR="00234E0F" w:rsidRDefault="00000000">
      <w:pPr>
        <w:pStyle w:val="FirstParagraph"/>
      </w:pPr>
      <w:r>
        <w:t xml:space="preserve">The next step is to find a representative parameter. PLN (2021) is the main source of </w:t>
      </w:r>
      <m:oMath>
        <m:r>
          <w:rPr>
            <w:rFonts w:ascii="Cambria Math" w:hAnsi="Cambria Math"/>
          </w:rPr>
          <m:t>ω</m:t>
        </m:r>
      </m:oMath>
      <w:r>
        <w:t xml:space="preserve"> and </w:t>
      </w:r>
      <m:oMath>
        <m:r>
          <w:rPr>
            <w:rFonts w:ascii="Cambria Math" w:hAnsi="Cambria Math"/>
          </w:rPr>
          <m:t>p</m:t>
        </m:r>
        <m:r>
          <m:rPr>
            <m:sty m:val="p"/>
          </m:rPr>
          <w:rPr>
            <w:rFonts w:ascii="Cambria Math" w:hAnsi="Cambria Math"/>
          </w:rPr>
          <m:t>⋅</m:t>
        </m:r>
        <m:r>
          <w:rPr>
            <w:rFonts w:ascii="Cambria Math" w:hAnsi="Cambria Math"/>
          </w:rPr>
          <m:t>w</m:t>
        </m:r>
      </m:oMath>
      <w:r>
        <w:t>. Perusahaan Listrk Negara (PLN) statistics is reliable since it is the sole distributor of electricity in Indonesia. According to PLN (2021), Indonesia generates 289,470.57 Gigawatt hour (GWh) in 2021. From those, around 60% are produced using coal as its main source and around 23% by some mixes of fossil fuels. Only 17% is generated by renewables, mostly hydroelectric (Lolla and Yang 2021; PLN 2021).</w:t>
      </w:r>
    </w:p>
    <w:p w14:paraId="13E17E3F" w14:textId="77777777" w:rsidR="00234E0F" w:rsidRDefault="00000000">
      <w:pPr>
        <w:pStyle w:val="BodyText"/>
      </w:pPr>
      <w:r>
        <w:t xml:space="preserve">PLN (2021) also contains data on prices per Kilowatt hour (KWh) of electricity based on sources. The prices per KWh of solar is used for </w:t>
      </w:r>
      <m:oMath>
        <m:sSub>
          <m:sSubPr>
            <m:ctrlPr>
              <w:rPr>
                <w:rFonts w:ascii="Cambria Math" w:hAnsi="Cambria Math"/>
              </w:rPr>
            </m:ctrlPr>
          </m:sSubPr>
          <m:e>
            <m:r>
              <w:rPr>
                <w:rFonts w:ascii="Cambria Math" w:hAnsi="Cambria Math"/>
              </w:rPr>
              <m:t>p</m:t>
            </m:r>
          </m:e>
          <m:sub>
            <m:r>
              <w:rPr>
                <w:rFonts w:ascii="Cambria Math" w:hAnsi="Cambria Math"/>
              </w:rPr>
              <m:t>a</m:t>
            </m:r>
          </m:sub>
        </m:sSub>
      </m:oMath>
      <w:r>
        <w:t xml:space="preserve"> since solar PV has the most promising renewable growth at the moment. The price for coal-based electricity </w:t>
      </w:r>
      <m:oMath>
        <m:sSub>
          <m:sSubPr>
            <m:ctrlPr>
              <w:rPr>
                <w:rFonts w:ascii="Cambria Math" w:hAnsi="Cambria Math"/>
              </w:rPr>
            </m:ctrlPr>
          </m:sSubPr>
          <m:e>
            <m:r>
              <w:rPr>
                <w:rFonts w:ascii="Cambria Math" w:hAnsi="Cambria Math"/>
              </w:rPr>
              <m:t>p</m:t>
            </m:r>
          </m:e>
          <m:sub>
            <m:r>
              <w:rPr>
                <w:rFonts w:ascii="Cambria Math" w:hAnsi="Cambria Math"/>
              </w:rPr>
              <m:t>b</m:t>
            </m:r>
          </m:sub>
        </m:sSub>
      </m:oMath>
      <w:r>
        <w:t xml:space="preserve"> is half as expensive as </w:t>
      </w:r>
      <m:oMath>
        <m:sSub>
          <m:sSubPr>
            <m:ctrlPr>
              <w:rPr>
                <w:rFonts w:ascii="Cambria Math" w:hAnsi="Cambria Math"/>
              </w:rPr>
            </m:ctrlPr>
          </m:sSubPr>
          <m:e>
            <m:r>
              <w:rPr>
                <w:rFonts w:ascii="Cambria Math" w:hAnsi="Cambria Math"/>
              </w:rPr>
              <m:t>p</m:t>
            </m:r>
          </m:e>
          <m:sub>
            <m:r>
              <w:rPr>
                <w:rFonts w:ascii="Cambria Math" w:hAnsi="Cambria Math"/>
              </w:rPr>
              <m:t>a</m:t>
            </m:r>
          </m:sub>
        </m:sSub>
      </m:oMath>
      <w:r>
        <w:t xml:space="preserve"> accodring to PLN (2021). Meanwhile, other fossil fuel is priced very close to </w:t>
      </w:r>
      <m:oMath>
        <m:sSub>
          <m:sSubPr>
            <m:ctrlPr>
              <w:rPr>
                <w:rFonts w:ascii="Cambria Math" w:hAnsi="Cambria Math"/>
              </w:rPr>
            </m:ctrlPr>
          </m:sSubPr>
          <m:e>
            <m:r>
              <w:rPr>
                <w:rFonts w:ascii="Cambria Math" w:hAnsi="Cambria Math"/>
              </w:rPr>
              <m:t>p</m:t>
            </m:r>
          </m:e>
          <m:sub>
            <m:r>
              <w:rPr>
                <w:rFonts w:ascii="Cambria Math" w:hAnsi="Cambria Math"/>
              </w:rPr>
              <m:t>a</m:t>
            </m:r>
          </m:sub>
        </m:sSub>
      </m:oMath>
      <w:r>
        <w:t>, as in PLN (2021).</w:t>
      </w:r>
    </w:p>
    <w:p w14:paraId="4CB4E365" w14:textId="77777777" w:rsidR="00234E0F" w:rsidRDefault="00000000">
      <w:pPr>
        <w:pStyle w:val="BodyText"/>
      </w:pPr>
      <w:r>
        <w:t xml:space="preserve">Lastly, emission factor </w:t>
      </w:r>
      <m:oMath>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g</m:t>
        </m:r>
      </m:oMath>
      <w:r>
        <w:t xml:space="preserve"> are calibrated from Febijanto (2010) and Steen (2001). The number of emission factor varies between countries and in different reports, and emission factor in this paper tries to balance those differences. The emission factor is set to be very </w:t>
      </w:r>
      <w:r>
        <w:lastRenderedPageBreak/>
        <w:t>low (from procuring the photovoltaic panels). The emission factor for coal is ten times from the renewable, while other fossil fuels is set to be 70% of coal. Total emission generated by the electricity sector is calculated based on the emission factor and how much energy source is used by the sector.</w:t>
      </w:r>
    </w:p>
    <w:p w14:paraId="52846F7C" w14:textId="77777777" w:rsidR="00234E0F" w:rsidRDefault="00000000">
      <w:pPr>
        <w:pStyle w:val="Heading3"/>
      </w:pPr>
      <w:bookmarkStart w:id="6" w:name="scenarios"/>
      <w:bookmarkEnd w:id="5"/>
      <w:r>
        <w:t>3.3 Scenarios</w:t>
      </w:r>
    </w:p>
    <w:p w14:paraId="3DB5C110" w14:textId="77777777" w:rsidR="00234E0F" w:rsidRDefault="00000000">
      <w:pPr>
        <w:pStyle w:val="FirstParagraph"/>
      </w:pPr>
      <w:r>
        <w:t>Various scenarios can be tested on this model, but 7 scenarios stand out. Case 1 is the status quo. That is, the source is restricted to fit the current share of electricity by source according to Lolla and Yang (2021). That is, 17% renewables, 60% coal and 23% from other fossil fuels. This scenario serves as parameterization for total emission emitted by the electricity sector given emission factor. This exercise also provides a baseline cost of the status quo generation.</w:t>
      </w:r>
    </w:p>
    <w:p w14:paraId="00BC5490" w14:textId="77777777" w:rsidR="00234E0F" w:rsidRDefault="00000000">
      <w:pPr>
        <w:pStyle w:val="BodyText"/>
      </w:pPr>
      <w:r>
        <w:t>Case 2 is the cost optimization given the same electricity generated and the same total emission from case 1. This scenario shows what the model would tell us how much share of electricity would be if the sector is fully substitute with no switching cost. One can argue the case for long-run generation if there is no emission targeting in place. That is, the country adjust the electricity generation solely for accessibility. Looking at how the coal progresses in Indonesia, this scenario would likely shows us a total coal domination if it is not restricted.</w:t>
      </w:r>
    </w:p>
    <w:p w14:paraId="5404D24E" w14:textId="77777777" w:rsidR="00234E0F" w:rsidRDefault="00000000">
      <w:pPr>
        <w:pStyle w:val="BodyText"/>
      </w:pPr>
      <w:r>
        <w:t>The carbon tax scenario is the case 3. The 50 IDR/kgCO2 is imposed as a carbon tax. This tax is extremely low, however, which translates to 0.6 IDR/KWh. Since the price of electricity in 2023 is around 1,400 IDR/KWh, the proposed carbon tax is extremely trivial. To show an actual impact of the carbon tax, a carbon tax equivalent to 50% of the electricity price is imposed on coal.</w:t>
      </w:r>
    </w:p>
    <w:p w14:paraId="5804EACE" w14:textId="77777777" w:rsidR="00234E0F" w:rsidRDefault="00000000">
      <w:pPr>
        <w:pStyle w:val="BodyText"/>
      </w:pPr>
      <w:r>
        <w:t>Case 4 and 5 poses restrictions on the total emission generated. The goal from CM1 and CM2 in the NDCs is implemented on the model. That is, case 4 and 5 imposes a restriction on total emission to be 12.5% and 15.5% lower than case 2 respectively. The goal of these exercise is to show how much more expensive electricity is under these scenarios, on top of the cost to make the switch in the first place.</w:t>
      </w:r>
    </w:p>
    <w:p w14:paraId="4FB0B86D" w14:textId="77777777" w:rsidR="00234E0F" w:rsidRDefault="00000000">
      <w:pPr>
        <w:pStyle w:val="BodyText"/>
      </w:pPr>
      <w:r>
        <w:t>Next, we would like to know how much the cost and emission generated under the government’s plan for the PLN. According to MEMR (2020a), Indonesia will have 52% of its electricity to be sourced from renewables. Case 6 tests this scenario by limiting the lower bound of renewable electricity use by 52% and see how much emission it reduce and how much will it will cost to operate this distribution of electricity source.</w:t>
      </w:r>
    </w:p>
    <w:p w14:paraId="49A01466" w14:textId="77777777" w:rsidR="00234E0F" w:rsidRDefault="00000000">
      <w:pPr>
        <w:pStyle w:val="BodyText"/>
      </w:pPr>
      <w:r>
        <w:t xml:space="preserve">The last 2 cases demonstrate the situation when Indonesia has successfully implemented its strategy as explained by Edianto (2022). That is, case 7 shows the situation when Indonesia is successfully reduced the use of coal to 0%, while case 8 shows the situation when Indonesia implements 100% renewable electricity, as projected by 2040 and 2050 respectively (Edianto 2022). Case 7 is implemented by restricting the upper bound of </w:t>
      </w:r>
      <m:oMath>
        <m:sSub>
          <m:sSubPr>
            <m:ctrlPr>
              <w:rPr>
                <w:rFonts w:ascii="Cambria Math" w:hAnsi="Cambria Math"/>
              </w:rPr>
            </m:ctrlPr>
          </m:sSubPr>
          <m:e>
            <m:r>
              <w:rPr>
                <w:rFonts w:ascii="Cambria Math" w:hAnsi="Cambria Math"/>
              </w:rPr>
              <m:t>w</m:t>
            </m:r>
          </m:e>
          <m:sub>
            <m:r>
              <w:rPr>
                <w:rFonts w:ascii="Cambria Math" w:hAnsi="Cambria Math"/>
              </w:rPr>
              <m:t>b</m:t>
            </m:r>
          </m:sub>
        </m:sSub>
      </m:oMath>
      <w:r>
        <w:t xml:space="preserve"> by 0, while case 8 bounds electricy by 100%.</w:t>
      </w:r>
    </w:p>
    <w:p w14:paraId="1D3B6EFD" w14:textId="77777777" w:rsidR="00234E0F" w:rsidRDefault="00000000">
      <w:pPr>
        <w:pStyle w:val="BodyText"/>
      </w:pPr>
      <w:r>
        <w:lastRenderedPageBreak/>
        <w:t xml:space="preserve">All of these cases are summarized in </w:t>
      </w:r>
      <w:hyperlink w:anchor="tbl-scenarios">
        <w:r>
          <w:rPr>
            <w:rStyle w:val="Hyperlink"/>
          </w:rPr>
          <w:t>Table 2</w:t>
        </w:r>
      </w:hyperlink>
      <w:r>
        <w:t>. These 8 cases are exercised as a benchmark for possible emission and cost of the Indonesian electricity generation. Moreover, these 8 cases also show the flexibility of the model in projecting cases by altering different exogenous variables. These exercises provides a good comparative static which will be discussed in the next section.</w:t>
      </w:r>
    </w:p>
    <w:p w14:paraId="0C1DA2E6" w14:textId="77777777" w:rsidR="00234E0F" w:rsidRDefault="00000000">
      <w:pPr>
        <w:pStyle w:val="TableCaption"/>
      </w:pPr>
      <w:bookmarkStart w:id="7" w:name="tbl-scenarios"/>
      <w:r>
        <w:t>Table 2: scenario descriptions</w:t>
      </w:r>
    </w:p>
    <w:tbl>
      <w:tblPr>
        <w:tblStyle w:val="Table"/>
        <w:tblW w:w="0" w:type="auto"/>
        <w:tblLook w:val="0020" w:firstRow="1" w:lastRow="0" w:firstColumn="0" w:lastColumn="0" w:noHBand="0" w:noVBand="0"/>
      </w:tblPr>
      <w:tblGrid>
        <w:gridCol w:w="660"/>
        <w:gridCol w:w="3093"/>
        <w:gridCol w:w="4735"/>
      </w:tblGrid>
      <w:tr w:rsidR="00234E0F" w14:paraId="2CB49CE8" w14:textId="77777777" w:rsidTr="00234E0F">
        <w:trPr>
          <w:cnfStyle w:val="100000000000" w:firstRow="1" w:lastRow="0" w:firstColumn="0" w:lastColumn="0" w:oddVBand="0" w:evenVBand="0" w:oddHBand="0" w:evenHBand="0" w:firstRowFirstColumn="0" w:firstRowLastColumn="0" w:lastRowFirstColumn="0" w:lastRowLastColumn="0"/>
          <w:tblHeader/>
        </w:trPr>
        <w:tc>
          <w:tcPr>
            <w:tcW w:w="0" w:type="auto"/>
          </w:tcPr>
          <w:p w14:paraId="67FF13DD" w14:textId="77777777" w:rsidR="00234E0F" w:rsidRDefault="00000000">
            <w:pPr>
              <w:pStyle w:val="Compact"/>
            </w:pPr>
            <w:r>
              <w:t>case</w:t>
            </w:r>
          </w:p>
        </w:tc>
        <w:tc>
          <w:tcPr>
            <w:tcW w:w="0" w:type="auto"/>
          </w:tcPr>
          <w:p w14:paraId="3FA9FBF9" w14:textId="77777777" w:rsidR="00234E0F" w:rsidRDefault="00000000">
            <w:pPr>
              <w:pStyle w:val="Compact"/>
            </w:pPr>
            <w:r>
              <w:t>description</w:t>
            </w:r>
          </w:p>
        </w:tc>
        <w:tc>
          <w:tcPr>
            <w:tcW w:w="0" w:type="auto"/>
          </w:tcPr>
          <w:p w14:paraId="77344E81" w14:textId="77777777" w:rsidR="00234E0F" w:rsidRDefault="00000000">
            <w:pPr>
              <w:pStyle w:val="Compact"/>
            </w:pPr>
            <w:r>
              <w:t>model setting</w:t>
            </w:r>
          </w:p>
        </w:tc>
      </w:tr>
      <w:tr w:rsidR="00234E0F" w14:paraId="75216E3D" w14:textId="77777777">
        <w:tc>
          <w:tcPr>
            <w:tcW w:w="0" w:type="auto"/>
          </w:tcPr>
          <w:p w14:paraId="27F43571" w14:textId="77777777" w:rsidR="00234E0F" w:rsidRDefault="00000000">
            <w:pPr>
              <w:pStyle w:val="Compact"/>
            </w:pPr>
            <w:r>
              <w:t>1</w:t>
            </w:r>
          </w:p>
        </w:tc>
        <w:tc>
          <w:tcPr>
            <w:tcW w:w="0" w:type="auto"/>
          </w:tcPr>
          <w:p w14:paraId="5EB2FCA0" w14:textId="77777777" w:rsidR="00234E0F" w:rsidRDefault="00000000">
            <w:pPr>
              <w:pStyle w:val="Compact"/>
            </w:pPr>
            <w:r>
              <w:t>status quo</w:t>
            </w:r>
          </w:p>
        </w:tc>
        <w:tc>
          <w:tcPr>
            <w:tcW w:w="0" w:type="auto"/>
          </w:tcPr>
          <w:p w14:paraId="13927865" w14:textId="77777777" w:rsidR="00234E0F" w:rsidRDefault="00000000">
            <w:pPr>
              <w:pStyle w:val="Compact"/>
            </w:pPr>
            <w:r>
              <w:t>restricting the current share of generation.</w:t>
            </w:r>
          </w:p>
        </w:tc>
      </w:tr>
      <w:tr w:rsidR="00234E0F" w14:paraId="0BB9CE37" w14:textId="77777777">
        <w:tc>
          <w:tcPr>
            <w:tcW w:w="0" w:type="auto"/>
          </w:tcPr>
          <w:p w14:paraId="1E8F192A" w14:textId="77777777" w:rsidR="00234E0F" w:rsidRDefault="00000000">
            <w:pPr>
              <w:pStyle w:val="Compact"/>
            </w:pPr>
            <w:r>
              <w:t>2</w:t>
            </w:r>
          </w:p>
        </w:tc>
        <w:tc>
          <w:tcPr>
            <w:tcW w:w="0" w:type="auto"/>
          </w:tcPr>
          <w:p w14:paraId="72C53599" w14:textId="77777777" w:rsidR="00234E0F" w:rsidRDefault="00000000">
            <w:pPr>
              <w:pStyle w:val="Compact"/>
            </w:pPr>
            <w:r>
              <w:t>current emission, optimized</w:t>
            </w:r>
          </w:p>
        </w:tc>
        <w:tc>
          <w:tcPr>
            <w:tcW w:w="0" w:type="auto"/>
          </w:tcPr>
          <w:p w14:paraId="12A62A84" w14:textId="77777777" w:rsidR="00234E0F" w:rsidRDefault="00000000">
            <w:pPr>
              <w:pStyle w:val="Compact"/>
            </w:pPr>
            <w:r>
              <w:t>case 1 without source restriction.</w:t>
            </w:r>
          </w:p>
        </w:tc>
      </w:tr>
      <w:tr w:rsidR="00234E0F" w14:paraId="6FAE8A07" w14:textId="77777777">
        <w:tc>
          <w:tcPr>
            <w:tcW w:w="0" w:type="auto"/>
          </w:tcPr>
          <w:p w14:paraId="7228D9A9" w14:textId="77777777" w:rsidR="00234E0F" w:rsidRDefault="00000000">
            <w:pPr>
              <w:pStyle w:val="Compact"/>
            </w:pPr>
            <w:r>
              <w:t>3</w:t>
            </w:r>
          </w:p>
        </w:tc>
        <w:tc>
          <w:tcPr>
            <w:tcW w:w="0" w:type="auto"/>
          </w:tcPr>
          <w:p w14:paraId="243325C0" w14:textId="77777777" w:rsidR="00234E0F" w:rsidRDefault="00000000">
            <w:pPr>
              <w:pStyle w:val="Compact"/>
            </w:pPr>
            <w:r>
              <w:t>carbon tax</w:t>
            </w:r>
          </w:p>
        </w:tc>
        <w:tc>
          <w:tcPr>
            <w:tcW w:w="0" w:type="auto"/>
          </w:tcPr>
          <w:p w14:paraId="593C0C3E" w14:textId="77777777" w:rsidR="00234E0F" w:rsidRDefault="00000000">
            <w:pPr>
              <w:pStyle w:val="Compact"/>
            </w:pPr>
            <w:r>
              <w:t>Same emission limit but with a carbon tax</w:t>
            </w:r>
          </w:p>
        </w:tc>
      </w:tr>
      <w:tr w:rsidR="00234E0F" w14:paraId="3AE3761E" w14:textId="77777777">
        <w:tc>
          <w:tcPr>
            <w:tcW w:w="0" w:type="auto"/>
          </w:tcPr>
          <w:p w14:paraId="15F210C7" w14:textId="77777777" w:rsidR="00234E0F" w:rsidRDefault="00000000">
            <w:pPr>
              <w:pStyle w:val="Compact"/>
            </w:pPr>
            <w:r>
              <w:t>4</w:t>
            </w:r>
          </w:p>
        </w:tc>
        <w:tc>
          <w:tcPr>
            <w:tcW w:w="0" w:type="auto"/>
          </w:tcPr>
          <w:p w14:paraId="027A5ADE" w14:textId="77777777" w:rsidR="00234E0F" w:rsidRDefault="00000000">
            <w:pPr>
              <w:pStyle w:val="Compact"/>
            </w:pPr>
            <w:r>
              <w:t>CM1</w:t>
            </w:r>
          </w:p>
        </w:tc>
        <w:tc>
          <w:tcPr>
            <w:tcW w:w="0" w:type="auto"/>
          </w:tcPr>
          <w:p w14:paraId="2AFCAF72" w14:textId="77777777" w:rsidR="00234E0F" w:rsidRDefault="00000000">
            <w:pPr>
              <w:pStyle w:val="Compact"/>
            </w:pPr>
            <w:r>
              <w:t>same prices but a 12.5% emission reduction</w:t>
            </w:r>
          </w:p>
        </w:tc>
      </w:tr>
      <w:tr w:rsidR="00234E0F" w14:paraId="00D5B13E" w14:textId="77777777">
        <w:tc>
          <w:tcPr>
            <w:tcW w:w="0" w:type="auto"/>
          </w:tcPr>
          <w:p w14:paraId="4337353D" w14:textId="77777777" w:rsidR="00234E0F" w:rsidRDefault="00000000">
            <w:pPr>
              <w:pStyle w:val="Compact"/>
            </w:pPr>
            <w:r>
              <w:t>5</w:t>
            </w:r>
          </w:p>
        </w:tc>
        <w:tc>
          <w:tcPr>
            <w:tcW w:w="0" w:type="auto"/>
          </w:tcPr>
          <w:p w14:paraId="380244EB" w14:textId="77777777" w:rsidR="00234E0F" w:rsidRDefault="00000000">
            <w:pPr>
              <w:pStyle w:val="Compact"/>
            </w:pPr>
            <w:r>
              <w:t>CM2</w:t>
            </w:r>
          </w:p>
        </w:tc>
        <w:tc>
          <w:tcPr>
            <w:tcW w:w="0" w:type="auto"/>
          </w:tcPr>
          <w:p w14:paraId="4A1ACA74" w14:textId="77777777" w:rsidR="00234E0F" w:rsidRDefault="00000000">
            <w:pPr>
              <w:pStyle w:val="Compact"/>
            </w:pPr>
            <w:r>
              <w:t>same prices but a 15.5% emission reduction</w:t>
            </w:r>
          </w:p>
        </w:tc>
      </w:tr>
      <w:tr w:rsidR="00234E0F" w14:paraId="2F5BB799" w14:textId="77777777">
        <w:tc>
          <w:tcPr>
            <w:tcW w:w="0" w:type="auto"/>
          </w:tcPr>
          <w:p w14:paraId="20FD369F" w14:textId="77777777" w:rsidR="00234E0F" w:rsidRDefault="00000000">
            <w:pPr>
              <w:pStyle w:val="Compact"/>
            </w:pPr>
            <w:r>
              <w:t>6</w:t>
            </w:r>
          </w:p>
        </w:tc>
        <w:tc>
          <w:tcPr>
            <w:tcW w:w="0" w:type="auto"/>
          </w:tcPr>
          <w:p w14:paraId="2D2533DA" w14:textId="77777777" w:rsidR="00234E0F" w:rsidRDefault="00000000">
            <w:pPr>
              <w:pStyle w:val="Compact"/>
            </w:pPr>
            <w:r>
              <w:t>New RUPTL</w:t>
            </w:r>
          </w:p>
        </w:tc>
        <w:tc>
          <w:tcPr>
            <w:tcW w:w="0" w:type="auto"/>
          </w:tcPr>
          <w:p w14:paraId="0742F91E" w14:textId="77777777" w:rsidR="00234E0F" w:rsidRDefault="00000000">
            <w:pPr>
              <w:pStyle w:val="Compact"/>
            </w:pPr>
            <w:r>
              <w:t>case 2 with 52% renewables</w:t>
            </w:r>
          </w:p>
        </w:tc>
      </w:tr>
      <w:tr w:rsidR="00234E0F" w14:paraId="61872765" w14:textId="77777777">
        <w:tc>
          <w:tcPr>
            <w:tcW w:w="0" w:type="auto"/>
          </w:tcPr>
          <w:p w14:paraId="6C9F338C" w14:textId="77777777" w:rsidR="00234E0F" w:rsidRDefault="00000000">
            <w:pPr>
              <w:pStyle w:val="Compact"/>
            </w:pPr>
            <w:r>
              <w:t>7</w:t>
            </w:r>
          </w:p>
        </w:tc>
        <w:tc>
          <w:tcPr>
            <w:tcW w:w="0" w:type="auto"/>
          </w:tcPr>
          <w:p w14:paraId="32896494" w14:textId="77777777" w:rsidR="00234E0F" w:rsidRDefault="00000000">
            <w:pPr>
              <w:pStyle w:val="Compact"/>
            </w:pPr>
            <w:r>
              <w:t>Zero coal</w:t>
            </w:r>
          </w:p>
        </w:tc>
        <w:tc>
          <w:tcPr>
            <w:tcW w:w="0" w:type="auto"/>
          </w:tcPr>
          <w:p w14:paraId="5BE45469" w14:textId="77777777" w:rsidR="00234E0F" w:rsidRDefault="00000000">
            <w:pPr>
              <w:pStyle w:val="Compact"/>
            </w:pPr>
            <w:r>
              <w:t>case 2 with 0% coal</w:t>
            </w:r>
          </w:p>
        </w:tc>
      </w:tr>
      <w:tr w:rsidR="00234E0F" w14:paraId="1B0B807C" w14:textId="77777777">
        <w:tc>
          <w:tcPr>
            <w:tcW w:w="0" w:type="auto"/>
          </w:tcPr>
          <w:p w14:paraId="18FF3312" w14:textId="77777777" w:rsidR="00234E0F" w:rsidRDefault="00000000">
            <w:pPr>
              <w:pStyle w:val="Compact"/>
            </w:pPr>
            <w:r>
              <w:t>8</w:t>
            </w:r>
          </w:p>
        </w:tc>
        <w:tc>
          <w:tcPr>
            <w:tcW w:w="0" w:type="auto"/>
          </w:tcPr>
          <w:p w14:paraId="11570A2A" w14:textId="77777777" w:rsidR="00234E0F" w:rsidRDefault="00000000">
            <w:pPr>
              <w:pStyle w:val="Compact"/>
            </w:pPr>
            <w:r>
              <w:t>Fully renewable</w:t>
            </w:r>
          </w:p>
        </w:tc>
        <w:tc>
          <w:tcPr>
            <w:tcW w:w="0" w:type="auto"/>
          </w:tcPr>
          <w:p w14:paraId="532DB1D1" w14:textId="77777777" w:rsidR="00234E0F" w:rsidRDefault="00000000">
            <w:pPr>
              <w:pStyle w:val="Compact"/>
            </w:pPr>
            <w:r>
              <w:t>case 2 with 100% renewables</w:t>
            </w:r>
          </w:p>
        </w:tc>
      </w:tr>
    </w:tbl>
    <w:p w14:paraId="234CDB8E" w14:textId="77777777" w:rsidR="00234E0F" w:rsidRDefault="00000000">
      <w:pPr>
        <w:pStyle w:val="Heading2"/>
      </w:pPr>
      <w:bookmarkStart w:id="8" w:name="results-and-discussions"/>
      <w:bookmarkEnd w:id="3"/>
      <w:bookmarkEnd w:id="6"/>
      <w:bookmarkEnd w:id="7"/>
      <w:r>
        <w:t>4 Results and discussions</w:t>
      </w:r>
    </w:p>
    <w:p w14:paraId="568FAD80" w14:textId="77777777" w:rsidR="00234E0F" w:rsidRDefault="00000000">
      <w:pPr>
        <w:pStyle w:val="FirstParagraph"/>
      </w:pPr>
      <w:r>
        <w:t>The 7 cases is shown below.</w:t>
      </w:r>
    </w:p>
    <w:p w14:paraId="60FFFC50" w14:textId="77777777" w:rsidR="00234E0F" w:rsidRDefault="00000000">
      <w:pPr>
        <w:pStyle w:val="BodyText"/>
      </w:pPr>
      <w:r>
        <w:t>Case 1: status quo</w:t>
      </w:r>
    </w:p>
    <w:p w14:paraId="577F69B8" w14:textId="77777777" w:rsidR="00234E0F" w:rsidRDefault="00000000">
      <w:pPr>
        <w:pStyle w:val="SourceCode"/>
      </w:pPr>
      <w:r>
        <w:rPr>
          <w:rStyle w:val="VerbatimChar"/>
        </w:rPr>
        <w:t>The total cost is 262.29 trillion IDR or 906.11 IDR/KWh</w:t>
      </w:r>
      <w:r>
        <w:br/>
      </w:r>
      <w:r>
        <w:rPr>
          <w:rStyle w:val="VerbatimChar"/>
        </w:rPr>
        <w:t>The total emission is 225,208,103,460.00 kgCO2</w:t>
      </w:r>
      <w:r>
        <w:br/>
      </w:r>
      <w:r>
        <w:rPr>
          <w:rStyle w:val="VerbatimChar"/>
        </w:rPr>
        <w:t>Total electricity by renewables is 49,209,996.90 MWh (17.00 %)</w:t>
      </w:r>
      <w:r>
        <w:br/>
      </w:r>
      <w:r>
        <w:rPr>
          <w:rStyle w:val="VerbatimChar"/>
        </w:rPr>
        <w:t>Total electricity by coal is 173,682,342.00 MWh (60.00 %)</w:t>
      </w:r>
      <w:r>
        <w:br/>
      </w:r>
      <w:r>
        <w:rPr>
          <w:rStyle w:val="VerbatimChar"/>
        </w:rPr>
        <w:t>Total electricity by other fossil fuels is 66,578,231.10 MWh (23.00 %)</w:t>
      </w:r>
    </w:p>
    <w:p w14:paraId="4E079DD2" w14:textId="77777777" w:rsidR="00234E0F" w:rsidRDefault="00000000">
      <w:pPr>
        <w:pStyle w:val="FirstParagraph"/>
      </w:pPr>
      <w:r>
        <w:t>case 2: minimized cost, same emission (no target)</w:t>
      </w:r>
    </w:p>
    <w:p w14:paraId="153E634C" w14:textId="77777777" w:rsidR="00234E0F" w:rsidRDefault="00000000">
      <w:pPr>
        <w:pStyle w:val="SourceCode"/>
      </w:pPr>
      <w:r>
        <w:rPr>
          <w:rStyle w:val="VerbatimChar"/>
        </w:rPr>
        <w:t>The total cost is 237.36 trillion IDR or 819.96 IDR/KWh</w:t>
      </w:r>
      <w:r>
        <w:br/>
      </w:r>
      <w:r>
        <w:rPr>
          <w:rStyle w:val="VerbatimChar"/>
        </w:rPr>
        <w:t>The total emission is 225,208,103,460.00 kgCO2</w:t>
      </w:r>
      <w:r>
        <w:br/>
      </w:r>
      <w:r>
        <w:rPr>
          <w:rStyle w:val="VerbatimChar"/>
        </w:rPr>
        <w:t>Total electricity by renewables is 71,402,740.60 MWh (24.67 %)</w:t>
      </w:r>
      <w:r>
        <w:br/>
      </w:r>
      <w:r>
        <w:rPr>
          <w:rStyle w:val="VerbatimChar"/>
        </w:rPr>
        <w:t>Total electricity by coal is 218,067,829.40 MWh (75.33 %)</w:t>
      </w:r>
      <w:r>
        <w:br/>
      </w:r>
      <w:r>
        <w:rPr>
          <w:rStyle w:val="VerbatimChar"/>
        </w:rPr>
        <w:t>Total electricity by other fossil fuels is 0.00 MWh (0.00 %)</w:t>
      </w:r>
    </w:p>
    <w:p w14:paraId="15742491" w14:textId="77777777" w:rsidR="00234E0F" w:rsidRDefault="00000000">
      <w:pPr>
        <w:pStyle w:val="FirstParagraph"/>
      </w:pPr>
      <w:r>
        <w:t>case 3: carbon tax</w:t>
      </w:r>
    </w:p>
    <w:p w14:paraId="23AB8CDE" w14:textId="77777777" w:rsidR="00234E0F" w:rsidRDefault="00000000">
      <w:pPr>
        <w:pStyle w:val="SourceCode"/>
      </w:pPr>
      <w:r>
        <w:rPr>
          <w:rStyle w:val="VerbatimChar"/>
        </w:rPr>
        <w:t>The total cost is 310.18 trillion IDR or 1,071.53 IDR/KWh</w:t>
      </w:r>
      <w:r>
        <w:br/>
      </w:r>
      <w:r>
        <w:rPr>
          <w:rStyle w:val="VerbatimChar"/>
        </w:rPr>
        <w:t>The total emission is 225,208,103,460.00 kgCO2</w:t>
      </w:r>
      <w:r>
        <w:br/>
      </w:r>
      <w:r>
        <w:rPr>
          <w:rStyle w:val="VerbatimChar"/>
        </w:rPr>
        <w:t>Total electricity by renewables is 71,402,740.60 MWh (24.67 %)</w:t>
      </w:r>
      <w:r>
        <w:br/>
      </w:r>
      <w:r>
        <w:rPr>
          <w:rStyle w:val="VerbatimChar"/>
        </w:rPr>
        <w:t>Total electricity by coal is 218,067,829.40 MWh (75.33 %)</w:t>
      </w:r>
      <w:r>
        <w:br/>
      </w:r>
      <w:r>
        <w:rPr>
          <w:rStyle w:val="VerbatimChar"/>
        </w:rPr>
        <w:t>Total electricity by other fossil fuels is 0.00 MWh (0.00 %)</w:t>
      </w:r>
    </w:p>
    <w:p w14:paraId="0747F15A" w14:textId="77777777" w:rsidR="00234E0F" w:rsidRDefault="00000000">
      <w:pPr>
        <w:pStyle w:val="FirstParagraph"/>
      </w:pPr>
      <w:r>
        <w:t>case 4: CM1</w:t>
      </w:r>
    </w:p>
    <w:p w14:paraId="6E02AEDB" w14:textId="77777777" w:rsidR="00234E0F" w:rsidRDefault="00000000">
      <w:pPr>
        <w:pStyle w:val="SourceCode"/>
      </w:pPr>
      <w:r>
        <w:rPr>
          <w:rStyle w:val="VerbatimChar"/>
        </w:rPr>
        <w:lastRenderedPageBreak/>
        <w:t>The total cost is 261.29 trillion IDR or 902.63 IDR/KWh</w:t>
      </w:r>
      <w:r>
        <w:br/>
      </w:r>
      <w:r>
        <w:rPr>
          <w:rStyle w:val="VerbatimChar"/>
        </w:rPr>
        <w:t>The total emission is 190,277,276,630.00 kgCO2</w:t>
      </w:r>
      <w:r>
        <w:br/>
      </w:r>
      <w:r>
        <w:rPr>
          <w:rStyle w:val="VerbatimChar"/>
        </w:rPr>
        <w:t>Total electricity by renewables is 110,214,770.41 MWh (38.07 %)</w:t>
      </w:r>
      <w:r>
        <w:br/>
      </w:r>
      <w:r>
        <w:rPr>
          <w:rStyle w:val="VerbatimChar"/>
        </w:rPr>
        <w:t>Total electricity by coal is 179,255,799.59 MWh (61.93 %)</w:t>
      </w:r>
      <w:r>
        <w:br/>
      </w:r>
      <w:r>
        <w:rPr>
          <w:rStyle w:val="VerbatimChar"/>
        </w:rPr>
        <w:t>Total electricity by other fossil fuels is 0.00 MWh (0.00 %)</w:t>
      </w:r>
    </w:p>
    <w:p w14:paraId="77FB0B5B" w14:textId="77777777" w:rsidR="00234E0F" w:rsidRDefault="00000000">
      <w:pPr>
        <w:pStyle w:val="FirstParagraph"/>
      </w:pPr>
      <w:r>
        <w:t>case 5: CM2</w:t>
      </w:r>
    </w:p>
    <w:p w14:paraId="74EF8F60" w14:textId="77777777" w:rsidR="00234E0F" w:rsidRDefault="00000000">
      <w:pPr>
        <w:pStyle w:val="SourceCode"/>
      </w:pPr>
      <w:r>
        <w:rPr>
          <w:rStyle w:val="VerbatimChar"/>
        </w:rPr>
        <w:t>The total cost is 265.75 trillion IDR or 918.07 IDR/KWh</w:t>
      </w:r>
      <w:r>
        <w:br/>
      </w:r>
      <w:r>
        <w:rPr>
          <w:rStyle w:val="VerbatimChar"/>
        </w:rPr>
        <w:t>The total emission is 183,753,484,288.40 kgCO2</w:t>
      </w:r>
      <w:r>
        <w:br/>
      </w:r>
      <w:r>
        <w:rPr>
          <w:rStyle w:val="VerbatimChar"/>
        </w:rPr>
        <w:t>Total electricity by renewables is 117,463,428.57 MWh (40.58 %)</w:t>
      </w:r>
      <w:r>
        <w:br/>
      </w:r>
      <w:r>
        <w:rPr>
          <w:rStyle w:val="VerbatimChar"/>
        </w:rPr>
        <w:t>Total electricity by coal is 172,007,141.43 MWh (59.42 %)</w:t>
      </w:r>
      <w:r>
        <w:br/>
      </w:r>
      <w:r>
        <w:rPr>
          <w:rStyle w:val="VerbatimChar"/>
        </w:rPr>
        <w:t>Total electricity by other fossil fuels is 0.00 MWh (0.00 %)</w:t>
      </w:r>
    </w:p>
    <w:p w14:paraId="255C56AE" w14:textId="77777777" w:rsidR="00234E0F" w:rsidRDefault="00000000">
      <w:pPr>
        <w:pStyle w:val="FirstParagraph"/>
      </w:pPr>
      <w:r>
        <w:t>case 6: new RUPTL</w:t>
      </w:r>
    </w:p>
    <w:p w14:paraId="62760DFA" w14:textId="77777777" w:rsidR="00234E0F" w:rsidRDefault="00000000">
      <w:pPr>
        <w:pStyle w:val="SourceCode"/>
      </w:pPr>
      <w:r>
        <w:rPr>
          <w:rStyle w:val="VerbatimChar"/>
        </w:rPr>
        <w:t>The total cost is 286.14 trillion IDR or 988.49 IDR/KWh</w:t>
      </w:r>
      <w:r>
        <w:br/>
      </w:r>
      <w:r>
        <w:rPr>
          <w:rStyle w:val="VerbatimChar"/>
        </w:rPr>
        <w:t>The total emission is 153,998,343,240.00 kgCO2</w:t>
      </w:r>
      <w:r>
        <w:br/>
      </w:r>
      <w:r>
        <w:rPr>
          <w:rStyle w:val="VerbatimChar"/>
        </w:rPr>
        <w:t>Total electricity by renewables is 150,524,696.40 MWh (52.00 %)</w:t>
      </w:r>
      <w:r>
        <w:br/>
      </w:r>
      <w:r>
        <w:rPr>
          <w:rStyle w:val="VerbatimChar"/>
        </w:rPr>
        <w:t>Total electricity by coal is 138,945,873.60 MWh (48.00 %)</w:t>
      </w:r>
      <w:r>
        <w:br/>
      </w:r>
      <w:r>
        <w:rPr>
          <w:rStyle w:val="VerbatimChar"/>
        </w:rPr>
        <w:t>Total electricity by other fossil fuels is 0.00 MWh (0.00 %)</w:t>
      </w:r>
    </w:p>
    <w:p w14:paraId="66031592" w14:textId="77777777" w:rsidR="00234E0F" w:rsidRDefault="00000000">
      <w:pPr>
        <w:pStyle w:val="FirstParagraph"/>
      </w:pPr>
      <w:r>
        <w:t>case 7: 0% coal</w:t>
      </w:r>
    </w:p>
    <w:p w14:paraId="1F5F7582" w14:textId="77777777" w:rsidR="00234E0F" w:rsidRDefault="00000000">
      <w:pPr>
        <w:pStyle w:val="SourceCode"/>
      </w:pPr>
      <w:r>
        <w:rPr>
          <w:rStyle w:val="VerbatimChar"/>
        </w:rPr>
        <w:t>The total cost is 361.24 trillion IDR or 1,247.93 IDR/KWh</w:t>
      </w:r>
      <w:r>
        <w:br/>
      </w:r>
      <w:r>
        <w:rPr>
          <w:rStyle w:val="VerbatimChar"/>
        </w:rPr>
        <w:t>The total emission is 202,629,399,000.00 kgCO2</w:t>
      </w:r>
      <w:r>
        <w:br/>
      </w:r>
      <w:r>
        <w:rPr>
          <w:rStyle w:val="VerbatimChar"/>
        </w:rPr>
        <w:t>Total electricity by renewables is 0.00 MWh (0.00 %)</w:t>
      </w:r>
      <w:r>
        <w:br/>
      </w:r>
      <w:r>
        <w:rPr>
          <w:rStyle w:val="VerbatimChar"/>
        </w:rPr>
        <w:t>Total electricity by coal is 0.00 MWh (0.00 %)</w:t>
      </w:r>
      <w:r>
        <w:br/>
      </w:r>
      <w:r>
        <w:rPr>
          <w:rStyle w:val="VerbatimChar"/>
        </w:rPr>
        <w:t>Total electricity by other fossil fuels is 289,470,570.00 MWh (100.00 %)</w:t>
      </w:r>
    </w:p>
    <w:p w14:paraId="2C2BAC2F" w14:textId="77777777" w:rsidR="00234E0F" w:rsidRDefault="00000000">
      <w:pPr>
        <w:pStyle w:val="FirstParagraph"/>
      </w:pPr>
      <w:r>
        <w:t>case 8: 100% renewable</w:t>
      </w:r>
    </w:p>
    <w:p w14:paraId="22794425" w14:textId="77777777" w:rsidR="00234E0F" w:rsidRDefault="00000000">
      <w:pPr>
        <w:pStyle w:val="SourceCode"/>
      </w:pPr>
      <w:r>
        <w:rPr>
          <w:rStyle w:val="VerbatimChar"/>
        </w:rPr>
        <w:t>The total cost is 371.81 trillion IDR or 1,284.44 IDR/KWh</w:t>
      </w:r>
      <w:r>
        <w:br/>
      </w:r>
      <w:r>
        <w:rPr>
          <w:rStyle w:val="VerbatimChar"/>
        </w:rPr>
        <w:t>The total emission is 28,947,057,000.00 kgCO2</w:t>
      </w:r>
      <w:r>
        <w:br/>
      </w:r>
      <w:r>
        <w:rPr>
          <w:rStyle w:val="VerbatimChar"/>
        </w:rPr>
        <w:t>Total electricity by renewables is 289,470,570.00 MWh (100.00 %)</w:t>
      </w:r>
      <w:r>
        <w:br/>
      </w:r>
      <w:r>
        <w:rPr>
          <w:rStyle w:val="VerbatimChar"/>
        </w:rPr>
        <w:t>Total electricity by coal is 0.00 MWh (0.00 %)</w:t>
      </w:r>
      <w:r>
        <w:br/>
      </w:r>
      <w:r>
        <w:rPr>
          <w:rStyle w:val="VerbatimChar"/>
        </w:rPr>
        <w:t>Total electricity by other fossil fuels is 0.00 MWh (0.00 %)</w:t>
      </w:r>
    </w:p>
    <w:p w14:paraId="2137F458" w14:textId="77777777" w:rsidR="00234E0F" w:rsidRDefault="00000000">
      <w:pPr>
        <w:pStyle w:val="FirstParagraph"/>
      </w:pPr>
      <w:r>
        <w:t>In general, it is clear that coal is the main choice for cost reduction. The high price relative to emission for other fossil fuels does not justify using it at all in the optimization process. The cost-emission trade-off is basically a choice between coal and renewable sources. To reflect the status quo, some constraints need to be imposed on the variables.</w:t>
      </w:r>
    </w:p>
    <w:p w14:paraId="7AA59095" w14:textId="77777777" w:rsidR="00234E0F" w:rsidRDefault="00000000">
      <w:pPr>
        <w:pStyle w:val="BodyText"/>
      </w:pPr>
      <w:r>
        <w:t>The final results of the simulation may not fully reflect the real world price. However, comparisons between cases is still valid since a difference of a linear system are constant. That is, while the prices of electricity in each cases may not exactly the same with the real world, the difference of prices between cases should still be useful. Additionally, the model prediction can still be improved with parameterization.</w:t>
      </w:r>
    </w:p>
    <w:p w14:paraId="3CA8A24F" w14:textId="77777777" w:rsidR="00234E0F" w:rsidRDefault="00000000">
      <w:pPr>
        <w:pStyle w:val="BodyText"/>
      </w:pPr>
      <w:r>
        <w:t xml:space="preserve">Since case 1 is the status quo situation, we can use case 1 as the baseline. The electricity mix of case 1 reflects the mix from Lolla and Yang (2021). This combination, according to </w:t>
      </w:r>
      <w:r>
        <w:lastRenderedPageBreak/>
        <w:t>the simulation, emits around 225,208,103,460 kgCO2 which is priced 906.11 IDR/KWh</w:t>
      </w:r>
      <w:r>
        <w:rPr>
          <w:rStyle w:val="FootnoteReference"/>
        </w:rPr>
        <w:footnoteReference w:id="3"/>
      </w:r>
      <w:r>
        <w:t>. Meanwhile, case 2 shows that the electricity mix in case 2 gives a 819.96 IDR/KWh, which is 9.5% cheaper given the same emission generated. This result is consistent with the long-run trajectory of Indonesian electricity mix towards coal since the early 2000s.</w:t>
      </w:r>
    </w:p>
    <w:p w14:paraId="2C67860B" w14:textId="77777777" w:rsidR="00234E0F" w:rsidRDefault="00000000">
      <w:pPr>
        <w:pStyle w:val="BodyText"/>
      </w:pPr>
      <w:r>
        <w:t>The electricity mix from case 3 is consistent with case 2. It seems that in this model, a 25% electricity generated from renewables is optimal to keep emission the same while dropping the more expensive fossil fuel altogether. According to this case, a tax equivalent to a 50% cost increase in electricity generated by coal translated into an 18.26% increase in the total cost of electricity compared to the baseline. Indeed, as long as the tax is not high enough, coal will still be preferable to other types of fossil fuel.</w:t>
      </w:r>
    </w:p>
    <w:p w14:paraId="1A8E2991" w14:textId="77777777" w:rsidR="00234E0F" w:rsidRDefault="00000000">
      <w:pPr>
        <w:pStyle w:val="BodyText"/>
      </w:pPr>
      <w:r>
        <w:t>In the case 4 and case 5, the government is committed to the emission reduction by 12.5% and 15.5% reduction respectively, obeying its NDCs. To fulfill the CM1, Indonesia must increase the renewable in the electricity mix by 21 percentage points from the baseline, and 2.5 percentage points more to fulfill the CM2. Interestingly, the electricity cost in the case 4 is slightly lower compared to the baseline. Note that in case 4, the mix from coal differs only slightly compared to the baseline.</w:t>
      </w:r>
    </w:p>
    <w:p w14:paraId="5ADD63C9" w14:textId="77777777" w:rsidR="00234E0F" w:rsidRDefault="00000000">
      <w:pPr>
        <w:pStyle w:val="BodyText"/>
      </w:pPr>
      <w:r>
        <w:t>Next, let us turn to the case 6 which is the situation where the government has successfully hit their 52% renewable targets. Under this case, electricity price increases by 9.09% compared to the baseline. However, if the government is indeed able to hit this target, the emission from this mix is reduced by 31.62%, far lower than CM2 in the NDCs.</w:t>
      </w:r>
    </w:p>
    <w:p w14:paraId="7A49F420" w14:textId="77777777" w:rsidR="00234E0F" w:rsidRDefault="00000000">
      <w:pPr>
        <w:pStyle w:val="BodyText"/>
      </w:pPr>
      <w:r>
        <w:t>Under the zero coal target in 2040 (case 7), the price of electricity jumps significantly. The price is increased by 37.72%. Without coal though, the electricity mix is sourced solely by non-coal fossil fuels. This is already require less emission even without any renewable necessary.</w:t>
      </w:r>
    </w:p>
    <w:p w14:paraId="0227753A" w14:textId="77777777" w:rsidR="00234E0F" w:rsidRDefault="00000000">
      <w:pPr>
        <w:pStyle w:val="BodyText"/>
      </w:pPr>
      <w:r>
        <w:t>Meanwhile, case 8 is the most ambitious, which is a 100% renewable electricity. The cost of electricity is virtually no difference than case 7, but the emission is extremely small. This emission comes from mainly manufacturing the solav panel and wind turbine.</w:t>
      </w:r>
    </w:p>
    <w:p w14:paraId="3EC8E074" w14:textId="77777777" w:rsidR="00234E0F" w:rsidRDefault="00000000">
      <w:pPr>
        <w:pStyle w:val="BodyText"/>
      </w:pPr>
      <w:r>
        <w:t>It is clear from the result that coal is very important in minimizing cost. In fact, this simulation shows that coal is the key to achieve emission target without a large increase in electricity prices. A zero coal leads to an extremely high compensating variation of around 37%. The government needs to smoothen the increase by a subsidy, or repeat the success of the communication strategy in the 2010s to avoid protests (Burke and Kurniawati 2018).</w:t>
      </w:r>
    </w:p>
    <w:p w14:paraId="3B578654" w14:textId="77777777" w:rsidR="00234E0F" w:rsidRDefault="00000000">
      <w:pPr>
        <w:pStyle w:val="BodyText"/>
      </w:pPr>
      <w:r>
        <w:t xml:space="preserve">Note that the linear nature of this model leads to the use a constant cost of electricity. In reality, the price of electricity may change as its production increases. The levelized cost of electricity (LCOE) for solar PV has been declining by 88% from 2010 and 2021. IEA (2022) projects Indonesia’s cost of solar electricity may be pushed down to 400-1,000 IDR/KWh in </w:t>
      </w:r>
      <w:r>
        <w:lastRenderedPageBreak/>
        <w:t>the future. If the reduction of price continue, the compensating variation may reduce and lower the cost of the energy transition.</w:t>
      </w:r>
    </w:p>
    <w:p w14:paraId="27C91A3C" w14:textId="77777777" w:rsidR="00234E0F" w:rsidRDefault="00000000">
      <w:pPr>
        <w:pStyle w:val="BodyText"/>
      </w:pPr>
      <w:r>
        <w:t>However, the bottleneck may come from non-monetary cost. for example, land rights can be a constraint as well. Securing land rights has already become a problem for geothermal (Burke and Kurniawati 2018). If solar PV and wind has reached a certain level, land rights may potentially be a bottleneck. While cost per KWh has been an important indicator for planning electricity generation, how much area is needed per KWh may need to be considered as well.</w:t>
      </w:r>
    </w:p>
    <w:p w14:paraId="690041D7" w14:textId="77777777" w:rsidR="00234E0F" w:rsidRDefault="00000000">
      <w:pPr>
        <w:pStyle w:val="BodyText"/>
      </w:pPr>
      <w:r>
        <w:t>Additionally, administrative cost can also be a hindrance. It has been well known that the Indonesian government’s procurement of solar PV projects has been slow and uncertain (Burke et al. 2019; IESR 2022). Additionally, the local content requirement (LCR) imposed on the government’s solar PV projects is also cited as a major bottleneck (IESR 2022). While LCR for solar PV is imposed to help local manufacturing, it runs counter to the emission reduction targets.</w:t>
      </w:r>
    </w:p>
    <w:p w14:paraId="49EAD156" w14:textId="77777777" w:rsidR="00234E0F" w:rsidRDefault="00000000">
      <w:pPr>
        <w:pStyle w:val="BodyText"/>
      </w:pPr>
      <w:r>
        <w:t>Can the carbon tax and the ETS system helps with financing? According to Pearse and Bohm (2015), ETS has often proved to be unsuccessful in reducing emission. While ETS often modeled by the assumption of a perfectly functioning market, it is often not the case. ETS is prone to political intervention by firms and the government often unable to correctly punish over-polluters. In the early implementation of the EU ETS, carbon price leads to 0 amid a quota oversupply (Pearse and Bohm 2015). The jury is still out for Indonesia, but looking at various corruption cases in import quota license in trade in goods (Amanta 2021; Gupta, Pane, and Pasaribu 2022), it is not promising.</w:t>
      </w:r>
    </w:p>
    <w:p w14:paraId="506DB03A" w14:textId="77777777" w:rsidR="00234E0F" w:rsidRDefault="00000000">
      <w:pPr>
        <w:pStyle w:val="BodyText"/>
      </w:pPr>
      <w:r>
        <w:t>There are trade-off the government is facing. First is the cost-emission trade-off. If renewable can scale very quickly, then retiring coal-based power plant may be delayed, or even desirable since it helps with lowering the cost. The incredible growth of IPP in the renewable electricity must be facilitated with more efficient bureaucracy and better certainties for solar PV projects. Lastly, the government may need to forego the LCR rule on solar PV, if it wants to reach the renewable goal as soon as possible.</w:t>
      </w:r>
    </w:p>
    <w:p w14:paraId="1B0E6EB3" w14:textId="77777777" w:rsidR="00234E0F" w:rsidRDefault="00000000">
      <w:pPr>
        <w:pStyle w:val="BodyText"/>
      </w:pPr>
      <w:r>
        <w:t>It is also important to note the think of this results in the broader scheme of emission reduction. The largest emission reduction according to the Indonesian NDCs will come from the agriculture, forestry and land use sector. So far, forestry and land use in Indonesia has covered by the REDD+ scheme under a limited success (Hermawan, Karim, and Rethel 2023; Indrajaya et al. 2016; Kim et al. 2018). The success of a program like REDD+ relies on various issues like governance and evaluation(Pearse and Bohm 2015), which still need a lot of work, especially for the Indonesian government. (Shinbrot et al. 2022; Gonçalves 2022; Goldstein 2021). If sectors outside of energy do not progress as expected, then the energy sector may have to pick up the pace.</w:t>
      </w:r>
    </w:p>
    <w:p w14:paraId="13B98366" w14:textId="77777777" w:rsidR="00234E0F" w:rsidRDefault="00000000">
      <w:pPr>
        <w:pStyle w:val="Heading2"/>
      </w:pPr>
      <w:bookmarkStart w:id="9" w:name="conclusion"/>
      <w:bookmarkEnd w:id="8"/>
      <w:r>
        <w:t>5 Conclusion</w:t>
      </w:r>
    </w:p>
    <w:p w14:paraId="4EF2A6A3" w14:textId="77777777" w:rsidR="00234E0F" w:rsidRDefault="00000000">
      <w:pPr>
        <w:pStyle w:val="FirstParagraph"/>
      </w:pPr>
      <w:r>
        <w:t xml:space="preserve">The Indonesian government latest NDCs shows a confident emission target. The Indonesian electricity sector is targeted to reduce emission by 12.5% by its own effort or 15.5% with the help of the international community. To achieve this, the Indonesian government vow </w:t>
      </w:r>
      <w:r>
        <w:lastRenderedPageBreak/>
        <w:t>to increase its share of renewable electricity up to 52% in 2030, free its electricity grid from coal by 2040, and become fully renewable in 2050. Considering how important electrification of energy in the Indonesian net-zero strategy, greening the grid become extremely crucial.</w:t>
      </w:r>
    </w:p>
    <w:p w14:paraId="4DEF9919" w14:textId="77777777" w:rsidR="00234E0F" w:rsidRDefault="00000000">
      <w:pPr>
        <w:pStyle w:val="BodyText"/>
      </w:pPr>
      <w:r>
        <w:t>Using an linear optimization technique, it is shown that freeing the grid from coal would cost the Indonesian electricity consumer with 37% higher electricity tariff. This increase will really hurt Indonesian electricity consumption which already very low in international standard. On the other hand, to ensure an affordable electricity, Indonesia should keep its coal.</w:t>
      </w:r>
    </w:p>
    <w:p w14:paraId="7BD144C5" w14:textId="77777777" w:rsidR="00234E0F" w:rsidRDefault="00000000">
      <w:pPr>
        <w:pStyle w:val="BodyText"/>
      </w:pPr>
      <w:r>
        <w:t>One option to compensate the increase in electricity price is to smoothen the price increase by providing a subsidy or increase the price discriminately. This would add more financial burden on top of the necessary 3,500 Trillion IDR to green the grid. Carbon tax and ETS can be one way to earn such funding. But judging from problems faced by other countries, it may left to be desired.</w:t>
      </w:r>
    </w:p>
    <w:p w14:paraId="264840F7" w14:textId="77777777" w:rsidR="00234E0F" w:rsidRDefault="00000000">
      <w:pPr>
        <w:pStyle w:val="BodyText"/>
      </w:pPr>
      <w:r>
        <w:t>The other option is to keep the progressive reduction of solar PV’s LCOE. The Indonesian independent power supplier already greening much faster than the PLN. The Indonesian government must keep up the momentum by facilitating them. Organize a better, more efficient procurement and purchasing agreement. Uncertainty must be reduced, especially in the contract design and land acquisition. Consider foregoing LCR, since the goal toward zero emission may be more important than supporting indigeneous solar PV industry.</w:t>
      </w:r>
    </w:p>
    <w:p w14:paraId="3CF0FFE6" w14:textId="77777777" w:rsidR="00234E0F" w:rsidRDefault="00000000">
      <w:pPr>
        <w:pStyle w:val="Heading2"/>
      </w:pPr>
      <w:bookmarkStart w:id="10" w:name="bibliography"/>
      <w:bookmarkEnd w:id="9"/>
      <w:r>
        <w:t>Bibliography</w:t>
      </w:r>
    </w:p>
    <w:p w14:paraId="0495EEEE" w14:textId="77777777" w:rsidR="00234E0F" w:rsidRDefault="00000000">
      <w:pPr>
        <w:pStyle w:val="Bibliography"/>
      </w:pPr>
      <w:bookmarkStart w:id="11" w:name="ref-amanta"/>
      <w:bookmarkStart w:id="12" w:name="refs"/>
      <w:r>
        <w:t xml:space="preserve">Amanta, Felippa. 2021. “The Cost of Non-Tariff Measures on Food and Agriculture in Indonesia.” Journal Article. </w:t>
      </w:r>
      <w:r>
        <w:rPr>
          <w:i/>
          <w:iCs/>
        </w:rPr>
        <w:t>CIPS Policy Paper</w:t>
      </w:r>
      <w:r>
        <w:t xml:space="preserve"> 36. </w:t>
      </w:r>
      <w:hyperlink r:id="rId7">
        <w:r>
          <w:rPr>
            <w:rStyle w:val="Hyperlink"/>
          </w:rPr>
          <w:t>https://www.cips-indonesia.org/cost-of-ntm</w:t>
        </w:r>
      </w:hyperlink>
      <w:r>
        <w:t>.</w:t>
      </w:r>
    </w:p>
    <w:p w14:paraId="06FBC1CF" w14:textId="77777777" w:rsidR="00234E0F" w:rsidRDefault="00000000">
      <w:pPr>
        <w:pStyle w:val="Bibliography"/>
      </w:pPr>
      <w:bookmarkStart w:id="13" w:name="ref-blakers"/>
      <w:bookmarkEnd w:id="11"/>
      <w:r>
        <w:t xml:space="preserve">Blakers, Andrew, and David Silalahi. 2023. “’Limitless’ Energy: How Floating Solar Panels Near the Equator Could Power Future Population Hotspots.” The Conversation. </w:t>
      </w:r>
      <w:hyperlink r:id="rId8">
        <w:r>
          <w:rPr>
            <w:rStyle w:val="Hyperlink"/>
          </w:rPr>
          <w:t>https://theconversation.com/limitless-energy-how-floating-solar-panels-near-the-equator-could-power-future-population-hotspots-210557</w:t>
        </w:r>
      </w:hyperlink>
      <w:r>
        <w:t>.</w:t>
      </w:r>
    </w:p>
    <w:p w14:paraId="0346CF29" w14:textId="77777777" w:rsidR="00234E0F" w:rsidRDefault="00000000">
      <w:pPr>
        <w:pStyle w:val="Bibliography"/>
      </w:pPr>
      <w:bookmarkStart w:id="14" w:name="ref-paul1"/>
      <w:bookmarkEnd w:id="13"/>
      <w:r>
        <w:t xml:space="preserve">Burke, Paul J., and Sandra Kurniawati. 2018. “Electricity Subsidy Reform in Indonesia: Demand-Side Effects on Electricity Use.” </w:t>
      </w:r>
      <w:r>
        <w:rPr>
          <w:i/>
          <w:iCs/>
        </w:rPr>
        <w:t>Energy Policy</w:t>
      </w:r>
      <w:r>
        <w:t xml:space="preserve"> 116: 410–21. https://doi.org/</w:t>
      </w:r>
      <w:hyperlink r:id="rId9">
        <w:r>
          <w:rPr>
            <w:rStyle w:val="Hyperlink"/>
          </w:rPr>
          <w:t>https://doi.org/10.1016/j.enpol.2018.02.018</w:t>
        </w:r>
      </w:hyperlink>
      <w:r>
        <w:t>.</w:t>
      </w:r>
    </w:p>
    <w:p w14:paraId="4E860AC5" w14:textId="77777777" w:rsidR="00234E0F" w:rsidRDefault="00000000">
      <w:pPr>
        <w:pStyle w:val="Bibliography"/>
      </w:pPr>
      <w:bookmarkStart w:id="15" w:name="ref-paul2"/>
      <w:bookmarkEnd w:id="14"/>
      <w:r>
        <w:t xml:space="preserve">Burke, Paul J., Jinnie Widnyana, Zeba Anjum, Emma Aisbett, Budy Resosudarmo, and Kenneth G. H. Baldwin. 2019. “Overcoming Barriers to Solar and Wind Energy Adoption in Two Asian Giants: India and Indonesia.” </w:t>
      </w:r>
      <w:r>
        <w:rPr>
          <w:i/>
          <w:iCs/>
        </w:rPr>
        <w:t>Energy Policy</w:t>
      </w:r>
      <w:r>
        <w:t xml:space="preserve"> 132: 1216–28. https://doi.org/</w:t>
      </w:r>
      <w:hyperlink r:id="rId10">
        <w:r>
          <w:rPr>
            <w:rStyle w:val="Hyperlink"/>
          </w:rPr>
          <w:t>https://doi.org/10.1016/j.enpol.2019.05.055</w:t>
        </w:r>
      </w:hyperlink>
      <w:r>
        <w:t>.</w:t>
      </w:r>
    </w:p>
    <w:p w14:paraId="07580E39" w14:textId="77777777" w:rsidR="00234E0F" w:rsidRDefault="00000000">
      <w:pPr>
        <w:pStyle w:val="Bibliography"/>
      </w:pPr>
      <w:bookmarkStart w:id="16" w:name="ref-cowell"/>
      <w:bookmarkEnd w:id="15"/>
      <w:r>
        <w:t xml:space="preserve">Cowell, Frank A. 2006. </w:t>
      </w:r>
      <w:r>
        <w:rPr>
          <w:i/>
          <w:iCs/>
        </w:rPr>
        <w:t>Microeconomics: Principles and Analysis</w:t>
      </w:r>
      <w:r>
        <w:t>. OUP Oxford.</w:t>
      </w:r>
    </w:p>
    <w:p w14:paraId="58266557" w14:textId="77777777" w:rsidR="00234E0F" w:rsidRDefault="00000000">
      <w:pPr>
        <w:pStyle w:val="Bibliography"/>
      </w:pPr>
      <w:bookmarkStart w:id="17" w:name="ref-ember1"/>
      <w:bookmarkEnd w:id="16"/>
      <w:r>
        <w:t xml:space="preserve">Edianto, Achmed Shahram. 2022. “Dapatkah Indonesia Wujudkan Listrik Nol Bersih Pada 2040?” ember-climate. </w:t>
      </w:r>
      <w:hyperlink r:id="rId11">
        <w:r>
          <w:rPr>
            <w:rStyle w:val="Hyperlink"/>
          </w:rPr>
          <w:t>https://ember-climate.org/id/insights/commentary/can-indonesia-really-achieve-a-net-zero-electricity-sector-by-2040/</w:t>
        </w:r>
      </w:hyperlink>
      <w:r>
        <w:t>.</w:t>
      </w:r>
    </w:p>
    <w:p w14:paraId="540AA321" w14:textId="77777777" w:rsidR="00234E0F" w:rsidRDefault="00000000">
      <w:pPr>
        <w:pStyle w:val="Bibliography"/>
      </w:pPr>
      <w:bookmarkStart w:id="18" w:name="ref-yuve"/>
      <w:bookmarkEnd w:id="17"/>
      <w:r>
        <w:lastRenderedPageBreak/>
        <w:t xml:space="preserve">Effendi, Yuventus, and Budy P Resosudarmo. 2021. “Development of Renewable Electricity in ASEAN Countries: Socio-Economic and Environmental Impacts.” </w:t>
      </w:r>
      <w:r>
        <w:rPr>
          <w:i/>
          <w:iCs/>
        </w:rPr>
        <w:t>Asia-Pacific Journal of Regional Science</w:t>
      </w:r>
      <w:r>
        <w:t xml:space="preserve"> 6 (1): 247–66.</w:t>
      </w:r>
    </w:p>
    <w:p w14:paraId="372111BD" w14:textId="77777777" w:rsidR="00234E0F" w:rsidRDefault="00000000">
      <w:pPr>
        <w:pStyle w:val="Bibliography"/>
      </w:pPr>
      <w:bookmarkStart w:id="19" w:name="ref-febijanto10"/>
      <w:bookmarkEnd w:id="18"/>
      <w:r>
        <w:t xml:space="preserve">Febijanto, Irhan. 2010. “Perhitungan Faktor Emisi Di Sistem Jaringan Ketenagalistrikan Jawa-Madura-Bali.” </w:t>
      </w:r>
      <w:r>
        <w:rPr>
          <w:i/>
          <w:iCs/>
        </w:rPr>
        <w:t>Jurnal Teknologi Lingkungan BPPT</w:t>
      </w:r>
      <w:r>
        <w:t xml:space="preserve"> 11 (2): 227–37. </w:t>
      </w:r>
      <w:hyperlink r:id="rId12">
        <w:r>
          <w:rPr>
            <w:rStyle w:val="Hyperlink"/>
          </w:rPr>
          <w:t>https://doi.org/10.29122/jtl.v11i2.1207</w:t>
        </w:r>
      </w:hyperlink>
      <w:r>
        <w:t>.</w:t>
      </w:r>
    </w:p>
    <w:p w14:paraId="0AB256F5" w14:textId="77777777" w:rsidR="00234E0F" w:rsidRDefault="00000000">
      <w:pPr>
        <w:pStyle w:val="Bibliography"/>
      </w:pPr>
      <w:bookmarkStart w:id="20" w:name="ref-goldstein"/>
      <w:bookmarkEnd w:id="19"/>
      <w:r>
        <w:t xml:space="preserve">Goldstein, Jenny E. 2021. “More Data, More Problems? Incompatible Uncertainty in Indonesia’s Climate Change Mitigation Projects.” </w:t>
      </w:r>
      <w:r>
        <w:rPr>
          <w:i/>
          <w:iCs/>
        </w:rPr>
        <w:t>Geoforum</w:t>
      </w:r>
      <w:r>
        <w:t xml:space="preserve"> 123: 1–10.</w:t>
      </w:r>
    </w:p>
    <w:p w14:paraId="76BE9991" w14:textId="77777777" w:rsidR="00234E0F" w:rsidRDefault="00000000">
      <w:pPr>
        <w:pStyle w:val="Bibliography"/>
      </w:pPr>
      <w:bookmarkStart w:id="21" w:name="ref-goncalves"/>
      <w:bookmarkEnd w:id="20"/>
      <w:r>
        <w:t xml:space="preserve">Gonçalves, Veronica Korber. 2022. “Carbon Offset from the Amazon Forest to Compensate Aviation Emissions: Global Solution, Local Struggles.” </w:t>
      </w:r>
      <w:r>
        <w:rPr>
          <w:i/>
          <w:iCs/>
        </w:rPr>
        <w:t>Earth System Governance</w:t>
      </w:r>
      <w:r>
        <w:t xml:space="preserve"> 14.</w:t>
      </w:r>
    </w:p>
    <w:p w14:paraId="09164218" w14:textId="77777777" w:rsidR="00234E0F" w:rsidRDefault="00000000">
      <w:pPr>
        <w:pStyle w:val="Bibliography"/>
      </w:pPr>
      <w:bookmarkStart w:id="22" w:name="ref-gupta"/>
      <w:bookmarkEnd w:id="21"/>
      <w:r>
        <w:t xml:space="preserve">Gupta, Krisna. 2021. “The Importance of Financial Liberalisation to Economic Growth: The Case of Indonesia.” Journal Article. </w:t>
      </w:r>
      <w:r>
        <w:rPr>
          <w:i/>
          <w:iCs/>
        </w:rPr>
        <w:t>Bulletin of Indonesian Economic Studies</w:t>
      </w:r>
      <w:r>
        <w:t xml:space="preserve"> 57 (02): 175–201. </w:t>
      </w:r>
      <w:hyperlink r:id="rId13">
        <w:r>
          <w:rPr>
            <w:rStyle w:val="Hyperlink"/>
          </w:rPr>
          <w:t>https://doi.org/10.1080/00074918.2020.1747596</w:t>
        </w:r>
      </w:hyperlink>
      <w:r>
        <w:t>.</w:t>
      </w:r>
    </w:p>
    <w:p w14:paraId="35F25448" w14:textId="77777777" w:rsidR="00234E0F" w:rsidRDefault="00000000">
      <w:pPr>
        <w:pStyle w:val="Bibliography"/>
      </w:pPr>
      <w:bookmarkStart w:id="23" w:name="ref-gupta2"/>
      <w:bookmarkEnd w:id="22"/>
      <w:r>
        <w:t xml:space="preserve">Gupta, Krisna, Deasy Pane, and Donny Pasaribu. 2022. “The Advent of a New Trade Governance After the Omnibus Law: Neraca Komoditas.” Report. Center for Indonesian Policy Studies. </w:t>
      </w:r>
      <w:hyperlink r:id="rId14">
        <w:r>
          <w:rPr>
            <w:rStyle w:val="Hyperlink"/>
          </w:rPr>
          <w:t>https://www.cips-indonesia.org/publications/the-advent-of-a-new-trade-governance-after-the-omnibus-law%3A-neraca-komoditas</w:t>
        </w:r>
      </w:hyperlink>
      <w:r>
        <w:t>.</w:t>
      </w:r>
    </w:p>
    <w:p w14:paraId="2C982586" w14:textId="77777777" w:rsidR="00234E0F" w:rsidRDefault="00000000">
      <w:pPr>
        <w:pStyle w:val="Bibliography"/>
      </w:pPr>
      <w:bookmarkStart w:id="24" w:name="ref-hermawan"/>
      <w:bookmarkEnd w:id="23"/>
      <w:r>
        <w:t xml:space="preserve">Hermawan, Silvio, Moch Faisal Karim, and Lena Rethel. 2023. “Institutional Layering in Climate Policy: Insights from REDD+ Governance in Indonesia.” </w:t>
      </w:r>
      <w:r>
        <w:rPr>
          <w:i/>
          <w:iCs/>
        </w:rPr>
        <w:t>Forest Policy and Economics</w:t>
      </w:r>
      <w:r>
        <w:t xml:space="preserve"> 154: 103037.</w:t>
      </w:r>
    </w:p>
    <w:p w14:paraId="63E45793" w14:textId="77777777" w:rsidR="00234E0F" w:rsidRDefault="00000000">
      <w:pPr>
        <w:pStyle w:val="Bibliography"/>
      </w:pPr>
      <w:bookmarkStart w:id="25" w:name="ref-iea"/>
      <w:bookmarkEnd w:id="24"/>
      <w:r>
        <w:t xml:space="preserve">IEA. 2022. “An Energy Sector Roadmap to Net Zero Emissions in Indonesia.” International Energy Agency Special Report. </w:t>
      </w:r>
      <w:hyperlink r:id="rId15">
        <w:r>
          <w:rPr>
            <w:rStyle w:val="Hyperlink"/>
          </w:rPr>
          <w:t>https://prod.iea.org/reports/an-energy-sector-roadmap-to-net-zero-emissions-in-indonesia</w:t>
        </w:r>
      </w:hyperlink>
      <w:r>
        <w:t>.</w:t>
      </w:r>
    </w:p>
    <w:p w14:paraId="4A0090B2" w14:textId="77777777" w:rsidR="00234E0F" w:rsidRDefault="00000000">
      <w:pPr>
        <w:pStyle w:val="Bibliography"/>
      </w:pPr>
      <w:bookmarkStart w:id="26" w:name="ref-iesr"/>
      <w:bookmarkEnd w:id="25"/>
      <w:r>
        <w:t xml:space="preserve">IESR. 2022. “Having Slow Solar PV Development in 2022, Indonesia Needs to Push the Implementation of Supporting Policies.” Institute for Essential Services Reform. </w:t>
      </w:r>
      <w:hyperlink r:id="rId16">
        <w:r>
          <w:rPr>
            <w:rStyle w:val="Hyperlink"/>
          </w:rPr>
          <w:t>https://iesr.or.id/en/having-slow-solar-pv-development-in-2022-indonesia-needs-to-push-the-implementation-of-supporting-policies</w:t>
        </w:r>
      </w:hyperlink>
      <w:r>
        <w:t>.</w:t>
      </w:r>
    </w:p>
    <w:p w14:paraId="12BBE4E4" w14:textId="77777777" w:rsidR="00234E0F" w:rsidRDefault="00000000">
      <w:pPr>
        <w:pStyle w:val="Bibliography"/>
      </w:pPr>
      <w:bookmarkStart w:id="27" w:name="ref-indrajaya"/>
      <w:bookmarkEnd w:id="26"/>
      <w:r>
        <w:t xml:space="preserve">Indrajaya, Yonky, Edwin van der Werf, Hans-Peter Weikard, Frits Mohren, and Ekko C van Ierland. 2016. “The Potential of REDD+ for Carbon Sequestration in Tropical Forests: Supply Curves for Carbon Storage for Kalimantan, Indonesia.” </w:t>
      </w:r>
      <w:r>
        <w:rPr>
          <w:i/>
          <w:iCs/>
        </w:rPr>
        <w:t>Forest Policy and Economics</w:t>
      </w:r>
      <w:r>
        <w:t xml:space="preserve"> 71: 1–10.</w:t>
      </w:r>
    </w:p>
    <w:p w14:paraId="4D48CBB4" w14:textId="77777777" w:rsidR="00234E0F" w:rsidRDefault="00000000">
      <w:pPr>
        <w:pStyle w:val="Bibliography"/>
      </w:pPr>
      <w:bookmarkStart w:id="28" w:name="ref-kim"/>
      <w:bookmarkEnd w:id="27"/>
      <w:r>
        <w:t xml:space="preserve">Kim, Yeon-Su, Sitti Latifah, Mansur Afifi, Mark Mulligan, Sophia Burke, Larry Fisher, Ewa Siwicka, et al. 2018. “Managing Forests for Global and Local Ecosystem Services: A Case Study of Carbon, Water and Livelihoods from Eastern Indonesia.” </w:t>
      </w:r>
      <w:r>
        <w:rPr>
          <w:i/>
          <w:iCs/>
        </w:rPr>
        <w:t>Ecosystem Services</w:t>
      </w:r>
      <w:r>
        <w:t xml:space="preserve"> 31: 153–68.</w:t>
      </w:r>
    </w:p>
    <w:p w14:paraId="7CBBA02A" w14:textId="77777777" w:rsidR="00234E0F" w:rsidRDefault="00000000">
      <w:pPr>
        <w:pStyle w:val="Bibliography"/>
      </w:pPr>
      <w:bookmarkStart w:id="29" w:name="ref-ember"/>
      <w:bookmarkEnd w:id="28"/>
      <w:r>
        <w:t>Lolla, Aditya, and Muyi Yang. 2021. “Indonesia: Indonesia Defies Global Trend with More Coal in the Generation-Mix.” ember-climate; Global Electricity Review 2021: G20 profile.</w:t>
      </w:r>
    </w:p>
    <w:p w14:paraId="44FC5B0D" w14:textId="77777777" w:rsidR="00234E0F" w:rsidRDefault="00000000">
      <w:pPr>
        <w:pStyle w:val="Bibliography"/>
      </w:pPr>
      <w:bookmarkStart w:id="30" w:name="ref-memr2"/>
      <w:bookmarkEnd w:id="29"/>
      <w:r>
        <w:lastRenderedPageBreak/>
        <w:t xml:space="preserve">MEMR. 2020a. “Rencana Pengembangan Pembangkit Nasional Beri Porsi EBT Lebih Besar.” Ministry of Energy and Mineral Resources Press Release. </w:t>
      </w:r>
      <w:hyperlink r:id="rId17">
        <w:r>
          <w:rPr>
            <w:rStyle w:val="Hyperlink"/>
          </w:rPr>
          <w:t>https://ebtke.esdm.go.id/post/2023/02/01/3414/rencana.pengembangan.pembangkit.nasional.beri.porsi.ebt.lebih.besar?lang=id</w:t>
        </w:r>
      </w:hyperlink>
      <w:r>
        <w:t>.</w:t>
      </w:r>
    </w:p>
    <w:p w14:paraId="203DDBDD" w14:textId="77777777" w:rsidR="00234E0F" w:rsidRDefault="00000000">
      <w:pPr>
        <w:pStyle w:val="Bibliography"/>
      </w:pPr>
      <w:bookmarkStart w:id="31" w:name="ref-memr"/>
      <w:bookmarkEnd w:id="30"/>
      <w:r>
        <w:t xml:space="preserve">———. 2020b. “Turunkan Emisi 314 Juta Ton CO2 Tahun 2030,indonesia Perlu Investasi Rp 3.500 Triliun.” Ministry of Energy and Mineral Resources. </w:t>
      </w:r>
      <w:hyperlink r:id="rId18" w:anchor=":~:text=%22Pemerintah%20telah%20mencanangkan%20target%20penurunan%20emisi%20gas%20rumah,2030%20dengan%20estimasi%20kebutuhan%20investasi%20sebesar%20Rp3.500%20triliun.">
        <w:r>
          <w:rPr>
            <w:rStyle w:val="Hyperlink"/>
          </w:rPr>
          <w:t>https://ebtke.esdm.go.id/post/2020/08/24/2613/turunkan.emisi.314.juta.ton.co2.tahun.2030.indonesia.perlu.investasi.rp.3.500.triliun#:~:text=%22Pemerintah%20telah%20mencanangkan%20target%20penurunan%20emisi%20gas%20rumah,2030%20dengan%20estimasi%20kebutuhan%20investasi%20sebesar%20Rp3.500%20triliun.</w:t>
        </w:r>
      </w:hyperlink>
    </w:p>
    <w:p w14:paraId="00287479" w14:textId="77777777" w:rsidR="00234E0F" w:rsidRDefault="00000000">
      <w:pPr>
        <w:pStyle w:val="Bibliography"/>
      </w:pPr>
      <w:bookmarkStart w:id="32" w:name="ref-moef"/>
      <w:bookmarkEnd w:id="31"/>
      <w:r>
        <w:t xml:space="preserve">MoEF. 2021. “Indonesia Third Biennial Update Report.” Ministry of Environment and Forestry. </w:t>
      </w:r>
      <w:hyperlink r:id="rId19">
        <w:r>
          <w:rPr>
            <w:rStyle w:val="Hyperlink"/>
          </w:rPr>
          <w:t>https://unfccc.int/sites/default/files/resource/IndonesiaBUR%203_FINAL%20REPORT_2.pdf</w:t>
        </w:r>
      </w:hyperlink>
      <w:r>
        <w:t>.</w:t>
      </w:r>
    </w:p>
    <w:p w14:paraId="2B08E880" w14:textId="77777777" w:rsidR="00234E0F" w:rsidRDefault="00000000">
      <w:pPr>
        <w:pStyle w:val="Bibliography"/>
      </w:pPr>
      <w:bookmarkStart w:id="33" w:name="ref-pearse"/>
      <w:bookmarkEnd w:id="32"/>
      <w:r>
        <w:t xml:space="preserve">Pearse, Rebecca, and Steffen Bohm. 2015. “Ten Reasons Why Carbon Markets Will Not Bring about Radical Emissions Reduction.” </w:t>
      </w:r>
      <w:r>
        <w:rPr>
          <w:i/>
          <w:iCs/>
        </w:rPr>
        <w:t>Carbon Management</w:t>
      </w:r>
      <w:r>
        <w:t xml:space="preserve"> 5 (4): 325–37.</w:t>
      </w:r>
    </w:p>
    <w:p w14:paraId="0FCC463A" w14:textId="77777777" w:rsidR="00234E0F" w:rsidRDefault="00000000">
      <w:pPr>
        <w:pStyle w:val="Bibliography"/>
      </w:pPr>
      <w:bookmarkStart w:id="34" w:name="ref-pln"/>
      <w:bookmarkEnd w:id="33"/>
      <w:r>
        <w:t>PLN. 2021. “Statistik PLN.” 01001-220630. Perusahaan Listrik Negara.</w:t>
      </w:r>
    </w:p>
    <w:p w14:paraId="2AAEEB20" w14:textId="77777777" w:rsidR="00234E0F" w:rsidRDefault="00000000">
      <w:pPr>
        <w:pStyle w:val="Bibliography"/>
      </w:pPr>
      <w:bookmarkStart w:id="35" w:name="ref-cnbc2"/>
      <w:bookmarkEnd w:id="34"/>
      <w:r>
        <w:t xml:space="preserve">Puspadini, Mentari. 2023. “Daftar Lengkap Pembeli Perdana Kredit Karbon Di Bursa RI.” CNBC Indonesia. </w:t>
      </w:r>
      <w:hyperlink r:id="rId20">
        <w:r>
          <w:rPr>
            <w:rStyle w:val="Hyperlink"/>
          </w:rPr>
          <w:t>https://www.cnbcindonesia.com/market/20230926130735-17-475628/daftar-lengkap-pembeli-perdana-kredit-karbon-di-bursa-ri</w:t>
        </w:r>
      </w:hyperlink>
      <w:r>
        <w:t>.</w:t>
      </w:r>
    </w:p>
    <w:p w14:paraId="137EEC1E" w14:textId="77777777" w:rsidR="00234E0F" w:rsidRDefault="00000000">
      <w:pPr>
        <w:pStyle w:val="Bibliography"/>
      </w:pPr>
      <w:bookmarkStart w:id="36" w:name="ref-cnbc"/>
      <w:bookmarkEnd w:id="35"/>
      <w:r>
        <w:t xml:space="preserve">Putri, Cantika Adinda. 2022. “Pajak Karbon PLTU Berlaku April 2022 Picu Tarif Listrik Naik?” CNBC Indonesia. </w:t>
      </w:r>
      <w:hyperlink r:id="rId21">
        <w:r>
          <w:rPr>
            <w:rStyle w:val="Hyperlink"/>
          </w:rPr>
          <w:t>https://www.cnbcindonesia.com/news/20220119103739-4-308598/pajak-karbon-pltu-berlaku-april-2022-picu-tarif-listrik-naik</w:t>
        </w:r>
      </w:hyperlink>
      <w:r>
        <w:t>.</w:t>
      </w:r>
    </w:p>
    <w:p w14:paraId="0734E4F0" w14:textId="77777777" w:rsidR="00234E0F" w:rsidRDefault="00000000">
      <w:pPr>
        <w:pStyle w:val="Bibliography"/>
      </w:pPr>
      <w:bookmarkStart w:id="37" w:name="ref-budy"/>
      <w:bookmarkEnd w:id="36"/>
      <w:r>
        <w:t xml:space="preserve">Resosudarmo, Budy P., Jahen F. Rezki, and Yuventus Effendi. 2023. “Prospects of Energy Transition in Indonesia.” </w:t>
      </w:r>
      <w:r>
        <w:rPr>
          <w:i/>
          <w:iCs/>
        </w:rPr>
        <w:t>Bulletin of Indonesian Economic Studies</w:t>
      </w:r>
      <w:r>
        <w:t xml:space="preserve"> 59 (2): 149–77. </w:t>
      </w:r>
      <w:hyperlink r:id="rId22">
        <w:r>
          <w:rPr>
            <w:rStyle w:val="Hyperlink"/>
          </w:rPr>
          <w:t>https://doi.org/10.1080/00074918.2023.2238336</w:t>
        </w:r>
      </w:hyperlink>
      <w:r>
        <w:t>.</w:t>
      </w:r>
    </w:p>
    <w:p w14:paraId="133F7AD8" w14:textId="77777777" w:rsidR="00234E0F" w:rsidRDefault="00000000">
      <w:pPr>
        <w:pStyle w:val="Bibliography"/>
      </w:pPr>
      <w:bookmarkStart w:id="38" w:name="ref-quant"/>
      <w:bookmarkEnd w:id="37"/>
      <w:r>
        <w:t>Sargent, Thomas J., and John Stachurski. n.d. “Intermediate Quantitative Economics with Python.” quantecon.org.</w:t>
      </w:r>
    </w:p>
    <w:p w14:paraId="05587807" w14:textId="77777777" w:rsidR="00234E0F" w:rsidRDefault="00000000">
      <w:pPr>
        <w:pStyle w:val="Bibliography"/>
      </w:pPr>
      <w:bookmarkStart w:id="39" w:name="ref-shin"/>
      <w:bookmarkEnd w:id="38"/>
      <w:r>
        <w:t xml:space="preserve">Shinbrot, Xoco A., Ignacia Holmes, Madeleine Gauthier, Petra Tschakert, Zoë Wilkins, Lydia Baragón, Berta Opúa, and Catherine Potvin. 2022. “Natural and Financial Impacts of Payments for Forest Carbon Offset: A 14 Year-Long Case Study in an Indigenous Community in Panama.” </w:t>
      </w:r>
      <w:r>
        <w:rPr>
          <w:i/>
          <w:iCs/>
        </w:rPr>
        <w:t>Land Use Policy</w:t>
      </w:r>
      <w:r>
        <w:t xml:space="preserve"> 115. </w:t>
      </w:r>
      <w:hyperlink r:id="rId23">
        <w:r>
          <w:rPr>
            <w:rStyle w:val="Hyperlink"/>
          </w:rPr>
          <w:t>https://doi.org/10.1016/j.landusepol.2022.106047</w:t>
        </w:r>
      </w:hyperlink>
      <w:r>
        <w:t>.</w:t>
      </w:r>
    </w:p>
    <w:p w14:paraId="2E0169EE" w14:textId="77777777" w:rsidR="00234E0F" w:rsidRDefault="00000000">
      <w:pPr>
        <w:pStyle w:val="Bibliography"/>
      </w:pPr>
      <w:bookmarkStart w:id="40" w:name="ref-jrc"/>
      <w:bookmarkEnd w:id="39"/>
      <w:r>
        <w:t xml:space="preserve">Steen, M. 2001. “Greenhouse Gas Emissions from Fossil Fuel Fired Power Generation Systems.” JRC21207. JRC Publications Repository. </w:t>
      </w:r>
      <w:hyperlink r:id="rId24">
        <w:r>
          <w:rPr>
            <w:rStyle w:val="Hyperlink"/>
          </w:rPr>
          <w:t>https://publications.jrc.ec.europa.eu/repository/handle/JRC21207</w:t>
        </w:r>
      </w:hyperlink>
      <w:r>
        <w:t>.</w:t>
      </w:r>
    </w:p>
    <w:p w14:paraId="07498A95" w14:textId="77777777" w:rsidR="00234E0F" w:rsidRDefault="00000000">
      <w:pPr>
        <w:pStyle w:val="Bibliography"/>
      </w:pPr>
      <w:bookmarkStart w:id="41" w:name="ref-wahyuni"/>
      <w:bookmarkEnd w:id="40"/>
      <w:r>
        <w:t xml:space="preserve">Wahyuni, Elisa. 2022. “Challenges in Facing Indonesia’s Energy Commitment.” In </w:t>
      </w:r>
      <w:r>
        <w:rPr>
          <w:i/>
          <w:iCs/>
        </w:rPr>
        <w:t xml:space="preserve">Indonesia Post-Pandemic Outlook: Strategy Towards Net-Zero Emissions by 2060 from the Renewables </w:t>
      </w:r>
      <w:r>
        <w:rPr>
          <w:i/>
          <w:iCs/>
        </w:rPr>
        <w:lastRenderedPageBreak/>
        <w:t>and Carbon-Neutral Energy Perspectives</w:t>
      </w:r>
      <w:r>
        <w:t xml:space="preserve">, edited by H. Ardiansyah and P. Ekadewi, 23–40. BRIN Publishing. </w:t>
      </w:r>
      <w:hyperlink r:id="rId25">
        <w:r>
          <w:rPr>
            <w:rStyle w:val="Hyperlink"/>
          </w:rPr>
          <w:t>https://doi.org/10.55981/brin.562.c3</w:t>
        </w:r>
      </w:hyperlink>
      <w:r>
        <w:t>.</w:t>
      </w:r>
    </w:p>
    <w:p w14:paraId="2B5635AB" w14:textId="77777777" w:rsidR="00234E0F" w:rsidRDefault="00000000">
      <w:pPr>
        <w:pStyle w:val="Bibliography"/>
      </w:pPr>
      <w:bookmarkStart w:id="42" w:name="ref-solum"/>
      <w:bookmarkEnd w:id="41"/>
      <w:r>
        <w:t xml:space="preserve">Wiku. 2023. “Perusahaan Pembeli Unit Karbon Pertama Di Indonesia.” solum.id. </w:t>
      </w:r>
      <w:hyperlink r:id="rId26">
        <w:r>
          <w:rPr>
            <w:rStyle w:val="Hyperlink"/>
          </w:rPr>
          <w:t>https://solum.id/policy-regulations/perusahaan-pembelu-unit-karbon-pertama-di-indonesia/</w:t>
        </w:r>
      </w:hyperlink>
      <w:r>
        <w:t>.</w:t>
      </w:r>
    </w:p>
    <w:p w14:paraId="2555BC29" w14:textId="77777777" w:rsidR="00234E0F" w:rsidRDefault="00000000">
      <w:pPr>
        <w:pStyle w:val="Bibliography"/>
      </w:pPr>
      <w:bookmarkStart w:id="43" w:name="ref-wb"/>
      <w:bookmarkEnd w:id="42"/>
      <w:r>
        <w:t xml:space="preserve">World Bank. 2023. “Carbon Pricing Dashboard.” The World Bank. </w:t>
      </w:r>
      <w:hyperlink r:id="rId27">
        <w:r>
          <w:rPr>
            <w:rStyle w:val="Hyperlink"/>
          </w:rPr>
          <w:t>https://carbonpricingdashboard.worldbank.org/map_data</w:t>
        </w:r>
      </w:hyperlink>
      <w:r>
        <w:t>.</w:t>
      </w:r>
      <w:bookmarkEnd w:id="10"/>
      <w:bookmarkEnd w:id="12"/>
      <w:bookmarkEnd w:id="43"/>
    </w:p>
    <w:sectPr w:rsidR="00234E0F">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C8341C" w14:textId="77777777" w:rsidR="001E295B" w:rsidRDefault="001E295B">
      <w:pPr>
        <w:spacing w:after="0"/>
      </w:pPr>
      <w:r>
        <w:separator/>
      </w:r>
    </w:p>
  </w:endnote>
  <w:endnote w:type="continuationSeparator" w:id="0">
    <w:p w14:paraId="145B5E0F" w14:textId="77777777" w:rsidR="001E295B" w:rsidRDefault="001E295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341283" w14:textId="77777777" w:rsidR="001E295B" w:rsidRDefault="001E295B">
      <w:r>
        <w:separator/>
      </w:r>
    </w:p>
  </w:footnote>
  <w:footnote w:type="continuationSeparator" w:id="0">
    <w:p w14:paraId="7C32C050" w14:textId="77777777" w:rsidR="001E295B" w:rsidRDefault="001E295B">
      <w:r>
        <w:continuationSeparator/>
      </w:r>
    </w:p>
  </w:footnote>
  <w:footnote w:id="1">
    <w:p w14:paraId="2AEF00F2" w14:textId="77777777" w:rsidR="00234E0F" w:rsidRDefault="00000000">
      <w:pPr>
        <w:pStyle w:val="FootnoteText"/>
      </w:pPr>
      <w:r>
        <w:rPr>
          <w:rStyle w:val="FootnoteReference"/>
        </w:rPr>
        <w:footnoteRef/>
      </w:r>
      <w:r>
        <w:t xml:space="preserve"> CM1 = Counter Measure 1 (without international support), while CM2 = counter measure 2 (with international support).</w:t>
      </w:r>
    </w:p>
  </w:footnote>
  <w:footnote w:id="2">
    <w:p w14:paraId="2E041969" w14:textId="77777777" w:rsidR="00234E0F" w:rsidRDefault="00000000">
      <w:pPr>
        <w:pStyle w:val="FootnoteText"/>
      </w:pPr>
      <w:r>
        <w:rPr>
          <w:rStyle w:val="FootnoteReference"/>
        </w:rPr>
        <w:footnoteRef/>
      </w:r>
      <w:r>
        <w:t xml:space="preserve"> 99.85% of PLN’s customers are low voltage (PLN 2021)</w:t>
      </w:r>
    </w:p>
  </w:footnote>
  <w:footnote w:id="3">
    <w:p w14:paraId="6E4F8E49" w14:textId="77777777" w:rsidR="00234E0F" w:rsidRDefault="00000000">
      <w:pPr>
        <w:pStyle w:val="FootnoteText"/>
      </w:pPr>
      <w:r>
        <w:rPr>
          <w:rStyle w:val="FootnoteReference"/>
        </w:rPr>
        <w:footnoteRef/>
      </w:r>
      <w:r>
        <w:t xml:space="preserve"> data from PLN (2021) suggests the average cost of electricity in 2021 is 1,083.30 IDR/KWh</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532AFAB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4555764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34E0F"/>
    <w:rsid w:val="001E295B"/>
    <w:rsid w:val="00234E0F"/>
    <w:rsid w:val="00AB7FE6"/>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DB54D0"/>
  <w15:docId w15:val="{75229BF0-FA84-4ED8-81A1-3CD10DB2F2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theconversation.com/limitless-energy-how-floating-solar-panels-near-the-equator-could-power-future-population-hotspots-210557" TargetMode="External"/><Relationship Id="rId13" Type="http://schemas.openxmlformats.org/officeDocument/2006/relationships/hyperlink" Target="https://doi.org/10.1080/00074918.2020.1747596" TargetMode="External"/><Relationship Id="rId18" Type="http://schemas.openxmlformats.org/officeDocument/2006/relationships/hyperlink" Target="https://ebtke.esdm.go.id/post/2020/08/24/2613/turunkan.emisi.314.juta.ton.co2.tahun.2030.indonesia.perlu.investasi.rp.3.500.triliun" TargetMode="External"/><Relationship Id="rId26" Type="http://schemas.openxmlformats.org/officeDocument/2006/relationships/hyperlink" Target="https://solum.id/policy-regulations/perusahaan-pembelu-unit-karbon-pertama-di-indonesia/" TargetMode="External"/><Relationship Id="rId3" Type="http://schemas.openxmlformats.org/officeDocument/2006/relationships/settings" Target="settings.xml"/><Relationship Id="rId21" Type="http://schemas.openxmlformats.org/officeDocument/2006/relationships/hyperlink" Target="https://www.cnbcindonesia.com/news/20220119103739-4-308598/pajak-karbon-pltu-berlaku-april-2022-picu-tarif-listrik-naik" TargetMode="External"/><Relationship Id="rId7" Type="http://schemas.openxmlformats.org/officeDocument/2006/relationships/hyperlink" Target="https://www.cips-indonesia.org/cost-of-ntm" TargetMode="External"/><Relationship Id="rId12" Type="http://schemas.openxmlformats.org/officeDocument/2006/relationships/hyperlink" Target="https://doi.org/10.29122/jtl.v11i2.1207" TargetMode="External"/><Relationship Id="rId17" Type="http://schemas.openxmlformats.org/officeDocument/2006/relationships/hyperlink" Target="https://ebtke.esdm.go.id/post/2023/02/01/3414/rencana.pengembangan.pembangkit.nasional.beri.porsi.ebt.lebih.besar?lang=id" TargetMode="External"/><Relationship Id="rId25" Type="http://schemas.openxmlformats.org/officeDocument/2006/relationships/hyperlink" Target="https://doi.org/10.55981/brin.562.c3" TargetMode="External"/><Relationship Id="rId2" Type="http://schemas.openxmlformats.org/officeDocument/2006/relationships/styles" Target="styles.xml"/><Relationship Id="rId16" Type="http://schemas.openxmlformats.org/officeDocument/2006/relationships/hyperlink" Target="https://iesr.or.id/en/having-slow-solar-pv-development-in-2022-indonesia-needs-to-push-the-implementation-of-supporting-policies" TargetMode="External"/><Relationship Id="rId20" Type="http://schemas.openxmlformats.org/officeDocument/2006/relationships/hyperlink" Target="https://www.cnbcindonesia.com/market/20230926130735-17-475628/daftar-lengkap-pembeli-perdana-kredit-karbon-di-bursa-ri" TargetMode="External"/><Relationship Id="rId29"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ember-climate.org/id/insights/commentary/can-indonesia-really-achieve-a-net-zero-electricity-sector-by-2040/" TargetMode="External"/><Relationship Id="rId24" Type="http://schemas.openxmlformats.org/officeDocument/2006/relationships/hyperlink" Target="https://publications.jrc.ec.europa.eu/repository/handle/JRC21207" TargetMode="External"/><Relationship Id="rId5" Type="http://schemas.openxmlformats.org/officeDocument/2006/relationships/footnotes" Target="footnotes.xml"/><Relationship Id="rId15" Type="http://schemas.openxmlformats.org/officeDocument/2006/relationships/hyperlink" Target="https://prod.iea.org/reports/an-energy-sector-roadmap-to-net-zero-emissions-in-indonesia" TargetMode="External"/><Relationship Id="rId23" Type="http://schemas.openxmlformats.org/officeDocument/2006/relationships/hyperlink" Target="https://doi.org/10.1016/j.landusepol.2022.106047" TargetMode="External"/><Relationship Id="rId28" Type="http://schemas.openxmlformats.org/officeDocument/2006/relationships/fontTable" Target="fontTable.xml"/><Relationship Id="rId10" Type="http://schemas.openxmlformats.org/officeDocument/2006/relationships/hyperlink" Target="https://doi.org/10.1016/j.enpol.2019.05.055" TargetMode="External"/><Relationship Id="rId19" Type="http://schemas.openxmlformats.org/officeDocument/2006/relationships/hyperlink" Target="https://unfccc.int/sites/default/files/resource/IndonesiaBUR%203_FINAL%20REPORT_2.pdf" TargetMode="External"/><Relationship Id="rId4" Type="http://schemas.openxmlformats.org/officeDocument/2006/relationships/webSettings" Target="webSettings.xml"/><Relationship Id="rId9" Type="http://schemas.openxmlformats.org/officeDocument/2006/relationships/hyperlink" Target="https://doi.org/10.1016/j.enpol.2018.02.018" TargetMode="External"/><Relationship Id="rId14" Type="http://schemas.openxmlformats.org/officeDocument/2006/relationships/hyperlink" Target="https://www.cips-indonesia.org/publications/the-advent-of-a-new-trade-governance-after-the-omnibus-law%3A-neraca-komoditas" TargetMode="External"/><Relationship Id="rId22" Type="http://schemas.openxmlformats.org/officeDocument/2006/relationships/hyperlink" Target="https://doi.org/10.1080/00074918.2023.2238336" TargetMode="External"/><Relationship Id="rId27" Type="http://schemas.openxmlformats.org/officeDocument/2006/relationships/hyperlink" Target="https://carbonpricingdashboard.worldbank.org/map_dat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1</Pages>
  <Words>6254</Words>
  <Characters>35648</Characters>
  <Application>Microsoft Office Word</Application>
  <DocSecurity>0</DocSecurity>
  <Lines>297</Lines>
  <Paragraphs>83</Paragraphs>
  <ScaleCrop>false</ScaleCrop>
  <Company/>
  <LinksUpToDate>false</LinksUpToDate>
  <CharactersWithSpaces>418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implication of the aggressive emission target on the Indonesian electricity sector</dc:title>
  <dc:creator>Krisna Gupta</dc:creator>
  <cp:keywords/>
  <cp:lastModifiedBy>Krisna Gupta</cp:lastModifiedBy>
  <cp:revision>3</cp:revision>
  <dcterms:created xsi:type="dcterms:W3CDTF">2023-11-10T14:15:00Z</dcterms:created>
  <dcterms:modified xsi:type="dcterms:W3CDTF">2024-01-11T09: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pledge to reduce emission has reached a new height globally, and Indonesia is no exception. According to Indonesia’s latest NDCs, it vowed to reduce emission by 31.9% to 43.2%. One of the key for Indonesia to reduce its emission is electrification, which makes greening the grid a priority for the Indonesian government. However, Indonesia has been relying heavily on coal while the growth of renewable is slow. A linear optimization technique show that cleaning the indonesian electricity sector from coal leads to a potential increase in cost by 37%. The key to reduce this cost increase is by enabling the Indonesian independent power producers, which grow their electricity generation much faster than the state owned company. The government must improve the efficiency of procurement, improve its pricing, and forego local content requirements, if it wants to achieve its emission target.</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olorlinks">
    <vt:lpwstr>True</vt:lpwstr>
  </property>
  <property fmtid="{D5CDD505-2E9C-101B-9397-08002B2CF9AE}" pid="11" name="csl">
    <vt:lpwstr>chicago.csl</vt:lpwstr>
  </property>
  <property fmtid="{D5CDD505-2E9C-101B-9397-08002B2CF9AE}" pid="12" name="date">
    <vt:lpwstr>November 10, 2023</vt:lpwstr>
  </property>
  <property fmtid="{D5CDD505-2E9C-101B-9397-08002B2CF9AE}" pid="13" name="date-format">
    <vt:lpwstr>long</vt:lpwstr>
  </property>
  <property fmtid="{D5CDD505-2E9C-101B-9397-08002B2CF9AE}" pid="14" name="execute">
    <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jupyter">
    <vt:lpwstr>python3</vt:lpwstr>
  </property>
  <property fmtid="{D5CDD505-2E9C-101B-9397-08002B2CF9AE}" pid="19" name="labels">
    <vt:lpwstr/>
  </property>
  <property fmtid="{D5CDD505-2E9C-101B-9397-08002B2CF9AE}" pid="20" name="toc-title">
    <vt:lpwstr>Table of contents</vt:lpwstr>
  </property>
</Properties>
</file>